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6C7B14" w14:textId="0111D16F" w:rsidR="003A7A4C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noProof/>
          <w:sz w:val="48"/>
          <w:szCs w:val="48"/>
          <w:lang w:eastAsia="en-US"/>
        </w:rPr>
        <w:drawing>
          <wp:inline distT="0" distB="0" distL="0" distR="0" wp14:anchorId="394ED12B" wp14:editId="6F1B301E">
            <wp:extent cx="4273550" cy="1111250"/>
            <wp:effectExtent l="0" t="0" r="0" b="0"/>
            <wp:docPr id="21449111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550" cy="111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45F30" w14:textId="77777777" w:rsidR="00226AB8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29D22295" w14:textId="77777777" w:rsidR="003B10D9" w:rsidRDefault="003A7A4C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sz w:val="48"/>
          <w:szCs w:val="48"/>
        </w:rPr>
        <w:t xml:space="preserve">Capstone </w:t>
      </w:r>
      <w:r w:rsidR="0085184D">
        <w:rPr>
          <w:rFonts w:asciiTheme="minorHAnsi" w:hAnsiTheme="minorHAnsi" w:cstheme="minorHAnsi"/>
          <w:b/>
          <w:bCs/>
          <w:sz w:val="48"/>
          <w:szCs w:val="48"/>
        </w:rPr>
        <w:t xml:space="preserve">Design </w:t>
      </w:r>
      <w:r>
        <w:rPr>
          <w:rFonts w:asciiTheme="minorHAnsi" w:hAnsiTheme="minorHAnsi" w:cstheme="minorHAnsi"/>
          <w:b/>
          <w:bCs/>
          <w:sz w:val="48"/>
          <w:szCs w:val="48"/>
        </w:rPr>
        <w:t xml:space="preserve">Project </w:t>
      </w:r>
    </w:p>
    <w:p w14:paraId="4F3A6D2E" w14:textId="7490DFEE" w:rsidR="0085184D" w:rsidRDefault="003B10D9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sz w:val="48"/>
          <w:szCs w:val="48"/>
        </w:rPr>
        <w:t xml:space="preserve">System Design </w:t>
      </w:r>
      <w:r w:rsidR="0085184D">
        <w:rPr>
          <w:rFonts w:asciiTheme="minorHAnsi" w:hAnsiTheme="minorHAnsi" w:cstheme="minorHAnsi"/>
          <w:b/>
          <w:bCs/>
          <w:sz w:val="48"/>
          <w:szCs w:val="48"/>
        </w:rPr>
        <w:t>Report</w:t>
      </w:r>
    </w:p>
    <w:p w14:paraId="2CB19746" w14:textId="77777777" w:rsidR="003A7A4C" w:rsidRDefault="003A7A4C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0F7B6B09" w14:textId="3FD4B337" w:rsidR="0085184D" w:rsidRPr="003A7A4C" w:rsidRDefault="0085184D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 w:rsidRPr="003A7A4C">
        <w:rPr>
          <w:rFonts w:asciiTheme="minorHAnsi" w:hAnsiTheme="minorHAnsi" w:cstheme="minorHAnsi"/>
          <w:b/>
          <w:bCs/>
          <w:sz w:val="48"/>
          <w:szCs w:val="48"/>
        </w:rPr>
        <w:t>&lt;Descriptive Project Title&gt;</w:t>
      </w:r>
    </w:p>
    <w:p w14:paraId="0CC5EC46" w14:textId="746F0068" w:rsidR="0085184D" w:rsidRDefault="0085184D" w:rsidP="003A7A4C">
      <w:pPr>
        <w:jc w:val="center"/>
        <w:rPr>
          <w:rFonts w:asciiTheme="minorHAnsi" w:hAnsiTheme="minorHAnsi" w:cstheme="minorHAnsi"/>
        </w:rPr>
      </w:pPr>
    </w:p>
    <w:p w14:paraId="2005EF28" w14:textId="1C417C63" w:rsidR="0085184D" w:rsidRPr="003A7A4C" w:rsidRDefault="00CA3F9B" w:rsidP="003A7A4C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>Project Client</w:t>
      </w:r>
    </w:p>
    <w:p w14:paraId="1EB48E13" w14:textId="0A63E034" w:rsidR="0085184D" w:rsidRPr="00D550B1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 w:rsidRPr="00D550B1">
        <w:rPr>
          <w:rFonts w:asciiTheme="minorHAnsi" w:hAnsiTheme="minorHAnsi" w:cstheme="minorHAnsi"/>
          <w:sz w:val="36"/>
          <w:szCs w:val="36"/>
        </w:rPr>
        <w:t>&lt;Sponsor Name&gt;</w:t>
      </w:r>
    </w:p>
    <w:p w14:paraId="0FBB3FC1" w14:textId="5CE64899" w:rsidR="0085184D" w:rsidRDefault="0085184D" w:rsidP="003A7A4C">
      <w:pPr>
        <w:jc w:val="center"/>
        <w:rPr>
          <w:rFonts w:asciiTheme="minorHAnsi" w:hAnsiTheme="minorHAnsi" w:cstheme="minorHAnsi"/>
        </w:rPr>
      </w:pPr>
    </w:p>
    <w:p w14:paraId="1D898238" w14:textId="4D35031F" w:rsidR="0085184D" w:rsidRPr="005A1A8D" w:rsidRDefault="005A1A8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</w:t>
      </w:r>
      <w:r w:rsidRPr="005A1A8D">
        <w:rPr>
          <w:rFonts w:asciiTheme="minorHAnsi" w:hAnsiTheme="minorHAnsi" w:cstheme="minorHAnsi"/>
          <w:sz w:val="36"/>
          <w:szCs w:val="36"/>
        </w:rPr>
        <w:t>Semester</w:t>
      </w:r>
      <w:r>
        <w:rPr>
          <w:rFonts w:asciiTheme="minorHAnsi" w:hAnsiTheme="minorHAnsi" w:cstheme="minorHAnsi"/>
          <w:sz w:val="36"/>
          <w:szCs w:val="36"/>
        </w:rPr>
        <w:t>&gt;</w:t>
      </w:r>
    </w:p>
    <w:p w14:paraId="3F554D2D" w14:textId="7A8820D1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Month&gt;, &lt;Year&gt;</w:t>
      </w:r>
    </w:p>
    <w:p w14:paraId="467E7EFB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DDA2F88" w14:textId="111F0C48" w:rsidR="0085184D" w:rsidRPr="003A7A4C" w:rsidRDefault="0085184D" w:rsidP="003A7A4C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3A7A4C">
        <w:rPr>
          <w:rFonts w:asciiTheme="minorHAnsi" w:hAnsiTheme="minorHAnsi" w:cstheme="minorHAnsi"/>
          <w:b/>
          <w:bCs/>
          <w:sz w:val="36"/>
          <w:szCs w:val="36"/>
        </w:rPr>
        <w:t>Prepared by</w:t>
      </w:r>
    </w:p>
    <w:p w14:paraId="365E7822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2E268953" w14:textId="77777777" w:rsidR="00EF3A70" w:rsidRDefault="00EF3A70" w:rsidP="00EF3A70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6A0D0DBC" w14:textId="77777777" w:rsidR="001C4B60" w:rsidRDefault="00EF3A70" w:rsidP="001C4B60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  <w:r w:rsidR="001C4B60" w:rsidRPr="001C4B60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5E3F7864" w14:textId="17992AD6" w:rsidR="001C4B60" w:rsidRDefault="001C4B60" w:rsidP="001C4B60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638A3E92" w14:textId="77777777" w:rsidR="001C4B60" w:rsidRDefault="001C4B60" w:rsidP="001C4B60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6133706A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2892B12F" w14:textId="77777777" w:rsidR="001C4B60" w:rsidRDefault="001C4B60" w:rsidP="001C4B60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77975C1B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1542EFF6" w14:textId="1592B073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Project Engineer &lt;Name&gt; - CORE</w:t>
      </w:r>
      <w:r w:rsidR="00CA3F9B">
        <w:rPr>
          <w:rFonts w:asciiTheme="minorHAnsi" w:hAnsiTheme="minorHAnsi" w:cstheme="minorHAnsi"/>
          <w:sz w:val="36"/>
          <w:szCs w:val="36"/>
        </w:rPr>
        <w:t xml:space="preserve"> Engineering</w:t>
      </w:r>
    </w:p>
    <w:p w14:paraId="43FC70CE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Chief Engineer &lt;Name&gt; - &lt;Department&gt;</w:t>
      </w:r>
    </w:p>
    <w:p w14:paraId="7DB621E5" w14:textId="77777777" w:rsidR="0085184D" w:rsidRDefault="0085184D" w:rsidP="0085184D">
      <w:pPr>
        <w:rPr>
          <w:rFonts w:asciiTheme="minorHAnsi" w:hAnsiTheme="minorHAnsi" w:cstheme="minorHAnsi"/>
          <w:b/>
          <w:bCs/>
        </w:rPr>
      </w:pPr>
    </w:p>
    <w:p w14:paraId="0FD5ED3D" w14:textId="77777777" w:rsidR="00727D45" w:rsidRPr="00FC7522" w:rsidRDefault="00E44BED">
      <w:pPr>
        <w:rPr>
          <w:rFonts w:asciiTheme="minorHAnsi" w:hAnsiTheme="minorHAnsi" w:cstheme="minorHAnsi"/>
        </w:rPr>
      </w:pPr>
      <w:r w:rsidRPr="00FC7522">
        <w:rPr>
          <w:rFonts w:asciiTheme="minorHAnsi" w:hAnsiTheme="minorHAnsi" w:cstheme="minorHAnsi"/>
        </w:rPr>
        <w:br w:type="page"/>
      </w:r>
    </w:p>
    <w:bookmarkStart w:id="0" w:name="_Toc179186389" w:displacedByCustomXml="next"/>
    <w:sdt>
      <w:sdtPr>
        <w:rPr>
          <w:rFonts w:asciiTheme="minorHAnsi" w:hAnsiTheme="minorHAnsi" w:cstheme="minorHAnsi"/>
          <w:b w:val="0"/>
          <w:bCs w:val="0"/>
          <w:kern w:val="0"/>
          <w:sz w:val="24"/>
          <w:szCs w:val="24"/>
        </w:rPr>
        <w:id w:val="2029056129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noProof/>
        </w:rPr>
      </w:sdtEndPr>
      <w:sdtContent>
        <w:p w14:paraId="1CFB01CC" w14:textId="2CFFA5BC" w:rsidR="00727D45" w:rsidRPr="009D1602" w:rsidRDefault="00F53C01" w:rsidP="009D1602">
          <w:pPr>
            <w:pStyle w:val="Heading1"/>
            <w:spacing w:line="360" w:lineRule="auto"/>
            <w:jc w:val="center"/>
            <w:rPr>
              <w:rFonts w:asciiTheme="minorHAnsi" w:hAnsiTheme="minorHAnsi" w:cstheme="minorHAnsi"/>
            </w:rPr>
          </w:pPr>
          <w:r w:rsidRPr="009D1602">
            <w:rPr>
              <w:rFonts w:asciiTheme="minorHAnsi" w:hAnsiTheme="minorHAnsi" w:cstheme="minorHAnsi"/>
              <w:kern w:val="0"/>
            </w:rPr>
            <w:t>Table of</w:t>
          </w:r>
          <w:r w:rsidRPr="009D1602">
            <w:rPr>
              <w:rFonts w:asciiTheme="minorHAnsi" w:hAnsiTheme="minorHAnsi" w:cstheme="minorHAnsi"/>
              <w:b w:val="0"/>
              <w:bCs w:val="0"/>
              <w:kern w:val="0"/>
            </w:rPr>
            <w:t xml:space="preserve"> </w:t>
          </w:r>
          <w:r w:rsidR="00727D45" w:rsidRPr="009D1602">
            <w:rPr>
              <w:rFonts w:asciiTheme="minorHAnsi" w:hAnsiTheme="minorHAnsi" w:cstheme="minorHAnsi"/>
            </w:rPr>
            <w:t>Contents</w:t>
          </w:r>
          <w:bookmarkEnd w:id="0"/>
        </w:p>
        <w:p w14:paraId="00C0F838" w14:textId="7566EEC6" w:rsidR="00F4710F" w:rsidRDefault="00727D4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r w:rsidRPr="009D1602">
            <w:rPr>
              <w:rFonts w:asciiTheme="minorHAnsi" w:hAnsiTheme="minorHAnsi" w:cstheme="minorHAnsi"/>
            </w:rPr>
            <w:fldChar w:fldCharType="begin"/>
          </w:r>
          <w:r w:rsidRPr="009D1602">
            <w:rPr>
              <w:rFonts w:asciiTheme="minorHAnsi" w:hAnsiTheme="minorHAnsi" w:cstheme="minorHAnsi"/>
            </w:rPr>
            <w:instrText xml:space="preserve"> TOC \o "1-3" \h \z \u </w:instrText>
          </w:r>
          <w:r w:rsidRPr="009D1602">
            <w:rPr>
              <w:rFonts w:asciiTheme="minorHAnsi" w:hAnsiTheme="minorHAnsi" w:cstheme="minorHAnsi"/>
            </w:rPr>
            <w:fldChar w:fldCharType="separate"/>
          </w:r>
          <w:hyperlink w:anchor="_Toc179186389" w:history="1">
            <w:r w:rsidR="00F4710F" w:rsidRPr="0056511A">
              <w:rPr>
                <w:rStyle w:val="Hyperlink"/>
                <w:rFonts w:cstheme="minorHAnsi"/>
                <w:noProof/>
              </w:rPr>
              <w:t>Table of Contents</w:t>
            </w:r>
            <w:r w:rsidR="00F4710F">
              <w:rPr>
                <w:noProof/>
                <w:webHidden/>
              </w:rPr>
              <w:tab/>
            </w:r>
            <w:r w:rsidR="00F4710F">
              <w:rPr>
                <w:noProof/>
                <w:webHidden/>
              </w:rPr>
              <w:fldChar w:fldCharType="begin"/>
            </w:r>
            <w:r w:rsidR="00F4710F">
              <w:rPr>
                <w:noProof/>
                <w:webHidden/>
              </w:rPr>
              <w:instrText xml:space="preserve"> PAGEREF _Toc179186389 \h </w:instrText>
            </w:r>
            <w:r w:rsidR="00F4710F">
              <w:rPr>
                <w:noProof/>
                <w:webHidden/>
              </w:rPr>
            </w:r>
            <w:r w:rsidR="00F4710F">
              <w:rPr>
                <w:noProof/>
                <w:webHidden/>
              </w:rPr>
              <w:fldChar w:fldCharType="separate"/>
            </w:r>
            <w:r w:rsidR="00F4710F">
              <w:rPr>
                <w:noProof/>
                <w:webHidden/>
              </w:rPr>
              <w:t>2</w:t>
            </w:r>
            <w:r w:rsidR="00F4710F">
              <w:rPr>
                <w:noProof/>
                <w:webHidden/>
              </w:rPr>
              <w:fldChar w:fldCharType="end"/>
            </w:r>
          </w:hyperlink>
        </w:p>
        <w:p w14:paraId="05FF336B" w14:textId="355572F5" w:rsidR="00F4710F" w:rsidRDefault="00F4710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79186390" w:history="1">
            <w:r w:rsidRPr="0056511A">
              <w:rPr>
                <w:rStyle w:val="Hyperlink"/>
                <w:noProof/>
              </w:rPr>
              <w:t>List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186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456C2" w14:textId="5B288E63" w:rsidR="00F4710F" w:rsidRDefault="00F4710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79186391" w:history="1">
            <w:r w:rsidRPr="0056511A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186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610901" w14:textId="218925BB" w:rsidR="00F4710F" w:rsidRDefault="00F4710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79186392" w:history="1">
            <w:r w:rsidRPr="0056511A">
              <w:rPr>
                <w:rStyle w:val="Hyperlink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186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A35294" w14:textId="1BBB0549" w:rsidR="00F4710F" w:rsidRDefault="00F4710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79186393" w:history="1">
            <w:r w:rsidRPr="0056511A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Pr="0056511A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186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A3C671" w14:textId="37C3D253" w:rsidR="00F4710F" w:rsidRDefault="00F4710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79186394" w:history="1">
            <w:r w:rsidRPr="0056511A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Pr="0056511A">
              <w:rPr>
                <w:rStyle w:val="Hyperlink"/>
                <w:noProof/>
              </w:rPr>
              <w:t>Projec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186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00AC3F" w14:textId="192466B8" w:rsidR="00F4710F" w:rsidRDefault="00F4710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79186395" w:history="1">
            <w:r w:rsidRPr="0056511A">
              <w:rPr>
                <w:rStyle w:val="Hyperlink"/>
                <w:noProof/>
              </w:rPr>
              <w:t>Project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186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CECDD" w14:textId="073192CE" w:rsidR="00F4710F" w:rsidRDefault="00F4710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79186396" w:history="1">
            <w:r w:rsidRPr="0056511A">
              <w:rPr>
                <w:rStyle w:val="Hyperlink"/>
                <w:noProof/>
              </w:rPr>
              <w:t>Project Objectives (Long-Ter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186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7BD6A" w14:textId="7C20EC23" w:rsidR="00F4710F" w:rsidRDefault="00F4710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79186397" w:history="1">
            <w:r w:rsidRPr="0056511A">
              <w:rPr>
                <w:rStyle w:val="Hyperlink"/>
                <w:noProof/>
              </w:rPr>
              <w:t>Semester Objectives / Deliverables (Short Ter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186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AA7143" w14:textId="4DFFA45A" w:rsidR="00F4710F" w:rsidRDefault="00F4710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79186398" w:history="1">
            <w:r w:rsidRPr="0056511A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Pr="0056511A">
              <w:rPr>
                <w:rStyle w:val="Hyperlink"/>
                <w:noProof/>
              </w:rPr>
              <w:t>Proposed System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186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7E497" w14:textId="6AAB9F7E" w:rsidR="00F4710F" w:rsidRDefault="00F4710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79186399" w:history="1">
            <w:r w:rsidRPr="0056511A">
              <w:rPr>
                <w:rStyle w:val="Hyperlink"/>
                <w:noProof/>
              </w:rPr>
              <w:t>System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186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9591C" w14:textId="48110A5C" w:rsidR="00F4710F" w:rsidRDefault="00F4710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79186400" w:history="1">
            <w:r w:rsidRPr="0056511A">
              <w:rPr>
                <w:rStyle w:val="Hyperlink"/>
                <w:noProof/>
              </w:rPr>
              <w:t>System Architecture Diagram(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186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C6282" w14:textId="6EC5FC43" w:rsidR="00F4710F" w:rsidRDefault="00F4710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79186401" w:history="1">
            <w:r w:rsidRPr="0056511A">
              <w:rPr>
                <w:rStyle w:val="Hyperlink"/>
                <w:noProof/>
              </w:rPr>
              <w:t>Team (Subsystem) Lead Assign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186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5BFF2E" w14:textId="50E3971C" w:rsidR="00F4710F" w:rsidRDefault="00F4710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79186402" w:history="1">
            <w:r w:rsidRPr="0056511A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Pr="0056511A">
              <w:rPr>
                <w:rStyle w:val="Hyperlink"/>
                <w:noProof/>
              </w:rPr>
              <w:t>System Evaluation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186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93532" w14:textId="7D1CA014" w:rsidR="00F4710F" w:rsidRDefault="00F4710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79186403" w:history="1">
            <w:r w:rsidRPr="0056511A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Pr="0056511A">
              <w:rPr>
                <w:rStyle w:val="Hyperlink"/>
                <w:noProof/>
              </w:rPr>
              <w:t>Significant Accomplishments (option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186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5A7C75" w14:textId="741EDBED" w:rsidR="00F4710F" w:rsidRDefault="00F4710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79186404" w:history="1">
            <w:r w:rsidRPr="0056511A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186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0B145" w14:textId="705ED291" w:rsidR="00727D45" w:rsidRDefault="00727D45" w:rsidP="009D1602">
          <w:pPr>
            <w:spacing w:line="360" w:lineRule="auto"/>
          </w:pPr>
          <w:r w:rsidRPr="009D1602">
            <w:rPr>
              <w:rFonts w:asciiTheme="minorHAnsi" w:hAnsiTheme="minorHAnsi" w:cstheme="minorHAnsi"/>
              <w:b/>
              <w:bCs/>
              <w:noProof/>
            </w:rPr>
            <w:fldChar w:fldCharType="end"/>
          </w:r>
        </w:p>
      </w:sdtContent>
    </w:sdt>
    <w:p w14:paraId="7A436B69" w14:textId="1252DC31" w:rsidR="00410912" w:rsidRPr="00FC7522" w:rsidRDefault="00410912">
      <w:pPr>
        <w:rPr>
          <w:rFonts w:asciiTheme="minorHAnsi" w:hAnsiTheme="minorHAnsi" w:cstheme="minorHAnsi"/>
        </w:rPr>
      </w:pPr>
    </w:p>
    <w:p w14:paraId="12641D9C" w14:textId="6DFDFBFF" w:rsidR="00E44BED" w:rsidRDefault="7643D16C" w:rsidP="001C3313">
      <w:pPr>
        <w:pStyle w:val="Heading1"/>
        <w:spacing w:after="240"/>
        <w:jc w:val="center"/>
        <w:rPr>
          <w:rFonts w:asciiTheme="minorHAnsi" w:hAnsiTheme="minorHAnsi" w:cstheme="minorBidi"/>
        </w:rPr>
      </w:pPr>
      <w:r w:rsidRPr="48958156">
        <w:rPr>
          <w:rFonts w:asciiTheme="minorHAnsi" w:hAnsiTheme="minorHAnsi" w:cstheme="minorBidi"/>
        </w:rPr>
        <w:br w:type="page"/>
      </w:r>
      <w:bookmarkStart w:id="1" w:name="_Toc50947476"/>
      <w:bookmarkStart w:id="2" w:name="_Toc179186390"/>
      <w:r w:rsidR="48958156" w:rsidRPr="48958156">
        <w:rPr>
          <w:rFonts w:asciiTheme="minorHAnsi" w:hAnsiTheme="minorHAnsi" w:cstheme="minorBidi"/>
        </w:rPr>
        <w:lastRenderedPageBreak/>
        <w:t>List of Figures</w:t>
      </w:r>
      <w:bookmarkEnd w:id="2"/>
      <w:r w:rsidR="48958156" w:rsidRPr="48958156">
        <w:rPr>
          <w:rFonts w:asciiTheme="minorHAnsi" w:hAnsiTheme="minorHAnsi" w:cstheme="minorBidi"/>
        </w:rPr>
        <w:t xml:space="preserve"> </w:t>
      </w:r>
      <w:bookmarkEnd w:id="1"/>
    </w:p>
    <w:p w14:paraId="2A0D038D" w14:textId="4B4AB169" w:rsidR="7643D16C" w:rsidRDefault="7643D16C" w:rsidP="7643D16C">
      <w:pPr>
        <w:rPr>
          <w:b/>
          <w:bCs/>
          <w:noProof/>
        </w:rPr>
      </w:pPr>
    </w:p>
    <w:p w14:paraId="7EE7FE83" w14:textId="60465B3E" w:rsidR="0040340C" w:rsidRDefault="007663D1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ure"</w:instrText>
      </w:r>
      <w:r>
        <w:fldChar w:fldCharType="separate"/>
      </w:r>
      <w:hyperlink w:anchor="_Toc80276556" w:history="1">
        <w:r w:rsidR="0040340C" w:rsidRPr="009F7BF6">
          <w:rPr>
            <w:rStyle w:val="Hyperlink"/>
            <w:b/>
            <w:noProof/>
          </w:rPr>
          <w:t xml:space="preserve">Figure 1 </w:t>
        </w:r>
        <w:r w:rsidR="001C3313">
          <w:rPr>
            <w:rStyle w:val="Hyperlink"/>
            <w:b/>
            <w:noProof/>
          </w:rPr>
          <w:t>System Block Diagram</w:t>
        </w:r>
        <w:r w:rsidR="0040340C">
          <w:rPr>
            <w:noProof/>
            <w:webHidden/>
          </w:rPr>
          <w:tab/>
        </w:r>
        <w:r w:rsidR="0040340C">
          <w:rPr>
            <w:noProof/>
            <w:webHidden/>
          </w:rPr>
          <w:fldChar w:fldCharType="begin"/>
        </w:r>
        <w:r w:rsidR="0040340C">
          <w:rPr>
            <w:noProof/>
            <w:webHidden/>
          </w:rPr>
          <w:instrText xml:space="preserve"> PAGEREF _Toc80276556 \h </w:instrText>
        </w:r>
        <w:r w:rsidR="0040340C">
          <w:rPr>
            <w:noProof/>
            <w:webHidden/>
          </w:rPr>
        </w:r>
        <w:r w:rsidR="0040340C">
          <w:rPr>
            <w:noProof/>
            <w:webHidden/>
          </w:rPr>
          <w:fldChar w:fldCharType="separate"/>
        </w:r>
        <w:r w:rsidR="00AC63E4">
          <w:rPr>
            <w:b/>
            <w:bCs/>
            <w:noProof/>
            <w:webHidden/>
          </w:rPr>
          <w:t>Error! Bookmark not defined.</w:t>
        </w:r>
        <w:r w:rsidR="0040340C">
          <w:rPr>
            <w:noProof/>
            <w:webHidden/>
          </w:rPr>
          <w:fldChar w:fldCharType="end"/>
        </w:r>
      </w:hyperlink>
    </w:p>
    <w:p w14:paraId="7A63FF61" w14:textId="251BF069" w:rsidR="00B047E8" w:rsidRDefault="007663D1" w:rsidP="00B047E8">
      <w:r>
        <w:fldChar w:fldCharType="end"/>
      </w:r>
    </w:p>
    <w:p w14:paraId="14598186" w14:textId="172B2CB2" w:rsidR="001C3313" w:rsidRDefault="001C3313" w:rsidP="001C3313">
      <w:pPr>
        <w:pStyle w:val="Heading1"/>
        <w:spacing w:after="240"/>
        <w:jc w:val="center"/>
        <w:rPr>
          <w:rFonts w:asciiTheme="minorHAnsi" w:hAnsiTheme="minorHAnsi" w:cstheme="minorBidi"/>
        </w:rPr>
      </w:pPr>
      <w:bookmarkStart w:id="3" w:name="_Toc179186391"/>
      <w:r w:rsidRPr="48958156">
        <w:rPr>
          <w:rFonts w:asciiTheme="minorHAnsi" w:hAnsiTheme="minorHAnsi" w:cstheme="minorBidi"/>
        </w:rPr>
        <w:t xml:space="preserve">List of </w:t>
      </w:r>
      <w:r>
        <w:rPr>
          <w:rFonts w:asciiTheme="minorHAnsi" w:hAnsiTheme="minorHAnsi" w:cstheme="minorBidi"/>
        </w:rPr>
        <w:t>Tables</w:t>
      </w:r>
      <w:bookmarkEnd w:id="3"/>
      <w:r w:rsidRPr="48958156">
        <w:rPr>
          <w:rFonts w:asciiTheme="minorHAnsi" w:hAnsiTheme="minorHAnsi" w:cstheme="minorBidi"/>
        </w:rPr>
        <w:t xml:space="preserve"> </w:t>
      </w:r>
    </w:p>
    <w:p w14:paraId="20DE44D4" w14:textId="388F37CF" w:rsidR="001C3313" w:rsidRDefault="001C3313" w:rsidP="001C3313">
      <w:pPr>
        <w:rPr>
          <w:b/>
          <w:bCs/>
          <w:noProof/>
        </w:rPr>
      </w:pPr>
    </w:p>
    <w:p w14:paraId="0A032C58" w14:textId="7BD1F995" w:rsidR="001C3313" w:rsidRDefault="001C3313" w:rsidP="001C3313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ure"</w:instrText>
      </w:r>
      <w:r>
        <w:fldChar w:fldCharType="separate"/>
      </w:r>
      <w:hyperlink w:anchor="_Toc80276556" w:history="1">
        <w:r>
          <w:rPr>
            <w:rStyle w:val="Hyperlink"/>
            <w:b/>
            <w:noProof/>
          </w:rPr>
          <w:t>Table</w:t>
        </w:r>
        <w:r w:rsidRPr="009F7BF6">
          <w:rPr>
            <w:rStyle w:val="Hyperlink"/>
            <w:b/>
            <w:noProof/>
          </w:rPr>
          <w:t xml:space="preserve"> 1 Sample Gantt </w:t>
        </w:r>
        <w:r>
          <w:rPr>
            <w:rStyle w:val="Hyperlink"/>
            <w:b/>
            <w:noProof/>
          </w:rPr>
          <w:t>C</w:t>
        </w:r>
        <w:r w:rsidRPr="009F7BF6">
          <w:rPr>
            <w:rStyle w:val="Hyperlink"/>
            <w:b/>
            <w:noProof/>
          </w:rPr>
          <w:t>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027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C63E4">
          <w:rPr>
            <w:b/>
            <w:bCs/>
            <w:noProof/>
            <w:webHidden/>
          </w:rPr>
          <w:t>Error! Bookmark not defined.</w:t>
        </w:r>
        <w:r>
          <w:rPr>
            <w:noProof/>
            <w:webHidden/>
          </w:rPr>
          <w:fldChar w:fldCharType="end"/>
        </w:r>
      </w:hyperlink>
    </w:p>
    <w:p w14:paraId="0D470F64" w14:textId="36C8EFB4" w:rsidR="001C3313" w:rsidRDefault="001C3313" w:rsidP="001C3313">
      <w:r>
        <w:fldChar w:fldCharType="end"/>
      </w:r>
    </w:p>
    <w:p w14:paraId="700A7C93" w14:textId="77777777" w:rsidR="00A1287F" w:rsidRDefault="00A1287F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bookmarkStart w:id="4" w:name="_Toc50947478"/>
      <w:bookmarkStart w:id="5" w:name="_Toc80277323"/>
      <w:r>
        <w:rPr>
          <w:rFonts w:asciiTheme="minorHAnsi" w:hAnsiTheme="minorHAnsi" w:cstheme="minorBidi"/>
        </w:rPr>
        <w:br w:type="page"/>
      </w:r>
    </w:p>
    <w:p w14:paraId="4927BF9D" w14:textId="634BDA81" w:rsidR="00A1287F" w:rsidRPr="00FC7522" w:rsidRDefault="00A1287F" w:rsidP="00A1287F">
      <w:pPr>
        <w:pStyle w:val="Heading1"/>
        <w:rPr>
          <w:rFonts w:asciiTheme="minorHAnsi" w:hAnsiTheme="minorHAnsi" w:cstheme="minorBidi"/>
        </w:rPr>
      </w:pPr>
      <w:bookmarkStart w:id="6" w:name="_Toc179186392"/>
      <w:r w:rsidRPr="7643D16C">
        <w:rPr>
          <w:rFonts w:asciiTheme="minorHAnsi" w:hAnsiTheme="minorHAnsi" w:cstheme="minorBidi"/>
        </w:rPr>
        <w:lastRenderedPageBreak/>
        <w:t>Glossary</w:t>
      </w:r>
      <w:bookmarkEnd w:id="4"/>
      <w:bookmarkEnd w:id="5"/>
      <w:bookmarkEnd w:id="6"/>
      <w:r w:rsidRPr="7643D16C">
        <w:rPr>
          <w:rFonts w:asciiTheme="minorHAnsi" w:hAnsiTheme="minorHAnsi" w:cstheme="minorBidi"/>
        </w:rPr>
        <w:t xml:space="preserve"> </w:t>
      </w:r>
    </w:p>
    <w:p w14:paraId="53FDC2D1" w14:textId="77777777" w:rsidR="00A1287F" w:rsidRPr="00B047E8" w:rsidRDefault="00A1287F" w:rsidP="001C3313"/>
    <w:p w14:paraId="34AD6819" w14:textId="73DE151F" w:rsidR="00CD7F91" w:rsidRPr="0040340C" w:rsidRDefault="00E44BED" w:rsidP="0040340C">
      <w:r w:rsidRPr="0040340C">
        <w:br w:type="page"/>
      </w:r>
      <w:r w:rsidR="002E4FAC" w:rsidRPr="002E4FAC">
        <w:rPr>
          <w:rFonts w:asciiTheme="minorHAnsi" w:hAnsiTheme="minorHAnsi" w:cstheme="minorHAnsi"/>
          <w:b/>
          <w:bCs/>
          <w:noProof/>
          <w:sz w:val="48"/>
          <w:szCs w:val="48"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9DD3F33" wp14:editId="78AC39E5">
                <wp:simplePos x="0" y="0"/>
                <wp:positionH relativeFrom="column">
                  <wp:posOffset>0</wp:posOffset>
                </wp:positionH>
                <wp:positionV relativeFrom="paragraph">
                  <wp:posOffset>220345</wp:posOffset>
                </wp:positionV>
                <wp:extent cx="2360930" cy="1404620"/>
                <wp:effectExtent l="0" t="0" r="22860" b="241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22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8C0D12" w14:textId="06BC454D" w:rsidR="002E4FAC" w:rsidRPr="002E4FAC" w:rsidRDefault="002E4FAC" w:rsidP="002E4FAC">
                            <w:pPr>
                              <w:jc w:val="center"/>
                              <w:rPr>
                                <w:color w:val="548DD4" w:themeColor="text2" w:themeTint="99"/>
                              </w:rPr>
                            </w:pPr>
                            <w:r w:rsidRPr="002E4FAC">
                              <w:rPr>
                                <w:color w:val="548DD4" w:themeColor="text2" w:themeTint="99"/>
                              </w:rPr>
                              <w:t>BEFORE submitting</w:t>
                            </w:r>
                          </w:p>
                          <w:p w14:paraId="4E1116B8" w14:textId="5D743CE9" w:rsidR="002E4FAC" w:rsidRPr="002E4FAC" w:rsidRDefault="002E4FAC" w:rsidP="002E4FAC">
                            <w:pPr>
                              <w:jc w:val="center"/>
                              <w:rPr>
                                <w:color w:val="548DD4" w:themeColor="text2" w:themeTint="99"/>
                              </w:rPr>
                            </w:pPr>
                            <w:r w:rsidRPr="002E4FAC">
                              <w:rPr>
                                <w:color w:val="548DD4" w:themeColor="text2" w:themeTint="99"/>
                              </w:rPr>
                              <w:t>Delete this text box and all instructions (in blue text) throughout the docu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9DD3F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7.3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" strokecolor="red" strokeweight="1.75pt">
                <v:textbox style="mso-fit-shape-to-text:t">
                  <w:txbxContent>
                    <w:p w14:paraId="0C8C0D12" w14:textId="06BC454D" w:rsidR="002E4FAC" w:rsidRPr="002E4FAC" w:rsidRDefault="002E4FAC" w:rsidP="002E4FAC">
                      <w:pPr>
                        <w:jc w:val="center"/>
                        <w:rPr>
                          <w:color w:val="548DD4" w:themeColor="text2" w:themeTint="99"/>
                        </w:rPr>
                      </w:pPr>
                      <w:r w:rsidRPr="002E4FAC">
                        <w:rPr>
                          <w:color w:val="548DD4" w:themeColor="text2" w:themeTint="99"/>
                        </w:rPr>
                        <w:t>BEFORE submitting</w:t>
                      </w:r>
                    </w:p>
                    <w:p w14:paraId="4E1116B8" w14:textId="5D743CE9" w:rsidR="002E4FAC" w:rsidRPr="002E4FAC" w:rsidRDefault="002E4FAC" w:rsidP="002E4FAC">
                      <w:pPr>
                        <w:jc w:val="center"/>
                        <w:rPr>
                          <w:color w:val="548DD4" w:themeColor="text2" w:themeTint="99"/>
                        </w:rPr>
                      </w:pPr>
                      <w:r w:rsidRPr="002E4FAC">
                        <w:rPr>
                          <w:color w:val="548DD4" w:themeColor="text2" w:themeTint="99"/>
                        </w:rPr>
                        <w:t>Delete this text box and all instructions (in blue text) throughout the docu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271F849" w14:textId="70973C0B" w:rsidR="00E44BED" w:rsidRDefault="7643D16C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7" w:name="_Toc50947479"/>
      <w:bookmarkStart w:id="8" w:name="_Toc179186393"/>
      <w:r w:rsidRPr="7643D16C">
        <w:rPr>
          <w:rFonts w:asciiTheme="minorHAnsi" w:hAnsiTheme="minorHAnsi" w:cstheme="minorBidi"/>
        </w:rPr>
        <w:lastRenderedPageBreak/>
        <w:t>Introduction</w:t>
      </w:r>
      <w:bookmarkEnd w:id="7"/>
      <w:bookmarkEnd w:id="8"/>
      <w:r w:rsidRPr="7643D16C">
        <w:rPr>
          <w:rFonts w:asciiTheme="minorHAnsi" w:hAnsiTheme="minorHAnsi" w:cstheme="minorBidi"/>
        </w:rPr>
        <w:t xml:space="preserve"> </w:t>
      </w:r>
    </w:p>
    <w:p w14:paraId="209A09A9" w14:textId="3BC01FBD" w:rsidR="00E4442E" w:rsidRPr="00E4442E" w:rsidRDefault="00E4442E" w:rsidP="00E4442E">
      <w:r w:rsidRPr="008449D4">
        <w:rPr>
          <w:color w:val="548DD4" w:themeColor="text2" w:themeTint="99"/>
        </w:rPr>
        <w:t>Suggested length – ½ page</w:t>
      </w:r>
    </w:p>
    <w:p w14:paraId="47D67D55" w14:textId="627540A7" w:rsidR="7643D16C" w:rsidRPr="0010785B" w:rsidRDefault="7643D16C" w:rsidP="7643D16C">
      <w:pPr>
        <w:rPr>
          <w:i/>
          <w:iCs/>
          <w:color w:val="0070C0"/>
        </w:rPr>
      </w:pPr>
    </w:p>
    <w:p w14:paraId="287D9054" w14:textId="77777777" w:rsidR="00661594" w:rsidRPr="00FC7522" w:rsidRDefault="00661594" w:rsidP="00661594">
      <w:pPr>
        <w:jc w:val="both"/>
        <w:rPr>
          <w:rFonts w:asciiTheme="minorHAnsi" w:hAnsiTheme="minorHAnsi" w:cstheme="minorHAnsi"/>
        </w:rPr>
      </w:pPr>
    </w:p>
    <w:p w14:paraId="1D8675DC" w14:textId="77777777" w:rsidR="005321D0" w:rsidRPr="00FC7522" w:rsidRDefault="005321D0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2649A6C2" w14:textId="77777777" w:rsidR="00FF3033" w:rsidRDefault="7643D16C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9" w:name="_Toc50947480"/>
      <w:bookmarkStart w:id="10" w:name="_Toc179186394"/>
      <w:r w:rsidRPr="7643D16C">
        <w:rPr>
          <w:rFonts w:asciiTheme="minorHAnsi" w:hAnsiTheme="minorHAnsi" w:cstheme="minorBidi"/>
        </w:rPr>
        <w:lastRenderedPageBreak/>
        <w:t xml:space="preserve">Project </w:t>
      </w:r>
      <w:r w:rsidR="00FF3033">
        <w:rPr>
          <w:rFonts w:asciiTheme="minorHAnsi" w:hAnsiTheme="minorHAnsi" w:cstheme="minorBidi"/>
        </w:rPr>
        <w:t>Overview</w:t>
      </w:r>
      <w:bookmarkEnd w:id="10"/>
    </w:p>
    <w:p w14:paraId="6FDCCBBA" w14:textId="62564EDA" w:rsidR="00632B01" w:rsidRPr="008449D4" w:rsidRDefault="00244146" w:rsidP="00632B01">
      <w:pPr>
        <w:rPr>
          <w:color w:val="548DD4" w:themeColor="text2" w:themeTint="99"/>
        </w:rPr>
      </w:pPr>
      <w:r w:rsidRPr="008449D4">
        <w:rPr>
          <w:color w:val="548DD4" w:themeColor="text2" w:themeTint="99"/>
        </w:rPr>
        <w:t>Material from Project Overview, Client Meetings 1 &amp; 2</w:t>
      </w:r>
    </w:p>
    <w:p w14:paraId="5F9FAC8C" w14:textId="3924E53A" w:rsidR="00244146" w:rsidRPr="008449D4" w:rsidRDefault="00244146" w:rsidP="00632B01">
      <w:pPr>
        <w:rPr>
          <w:color w:val="548DD4" w:themeColor="text2" w:themeTint="99"/>
        </w:rPr>
      </w:pPr>
      <w:r w:rsidRPr="008449D4">
        <w:rPr>
          <w:color w:val="548DD4" w:themeColor="text2" w:themeTint="99"/>
        </w:rPr>
        <w:t>2 pages max.</w:t>
      </w:r>
    </w:p>
    <w:p w14:paraId="6FBFFC57" w14:textId="77777777" w:rsidR="00FF3033" w:rsidRDefault="00FF3033" w:rsidP="007F2D5F">
      <w:pPr>
        <w:pStyle w:val="Heading2"/>
      </w:pPr>
      <w:bookmarkStart w:id="11" w:name="_Toc179186395"/>
      <w:r w:rsidRPr="007F2D5F">
        <w:t>Project Statement</w:t>
      </w:r>
      <w:bookmarkEnd w:id="11"/>
    </w:p>
    <w:p w14:paraId="6B195F9C" w14:textId="77777777" w:rsidR="007D29FA" w:rsidRPr="007D29FA" w:rsidRDefault="007D29FA" w:rsidP="007D29FA"/>
    <w:p w14:paraId="75CE84E3" w14:textId="28932066" w:rsidR="00E4442E" w:rsidRPr="00E4442E" w:rsidRDefault="00E4442E" w:rsidP="00E4442E">
      <w:pPr>
        <w:pStyle w:val="Heading2"/>
      </w:pPr>
      <w:bookmarkStart w:id="12" w:name="_Toc179186396"/>
      <w:r>
        <w:t>Project Objectives</w:t>
      </w:r>
      <w:r w:rsidR="00244146">
        <w:t xml:space="preserve"> (Long-Term)</w:t>
      </w:r>
      <w:bookmarkEnd w:id="12"/>
    </w:p>
    <w:p w14:paraId="3A822F94" w14:textId="77777777" w:rsidR="0085385E" w:rsidRDefault="0085385E" w:rsidP="0085385E"/>
    <w:p w14:paraId="4215AEBF" w14:textId="7925CEF9" w:rsidR="00E44BED" w:rsidRPr="007F2D5F" w:rsidRDefault="7643D16C" w:rsidP="007F2D5F">
      <w:pPr>
        <w:pStyle w:val="Heading2"/>
      </w:pPr>
      <w:bookmarkStart w:id="13" w:name="_Toc179186397"/>
      <w:r w:rsidRPr="007F2D5F">
        <w:t xml:space="preserve">Semester </w:t>
      </w:r>
      <w:r w:rsidR="0005164C">
        <w:t>O</w:t>
      </w:r>
      <w:r w:rsidRPr="007F2D5F">
        <w:t>bjectives</w:t>
      </w:r>
      <w:bookmarkEnd w:id="9"/>
      <w:r w:rsidRPr="007F2D5F">
        <w:t xml:space="preserve"> </w:t>
      </w:r>
      <w:r w:rsidR="00632B01" w:rsidRPr="007F2D5F">
        <w:t xml:space="preserve">/ Deliverables </w:t>
      </w:r>
      <w:r w:rsidR="00DC0717">
        <w:t>(Short Term)</w:t>
      </w:r>
      <w:bookmarkEnd w:id="13"/>
    </w:p>
    <w:p w14:paraId="089C95D7" w14:textId="77777777" w:rsidR="00632B01" w:rsidRPr="00632B01" w:rsidRDefault="00632B01" w:rsidP="00632B01"/>
    <w:p w14:paraId="3BC49F08" w14:textId="77777777" w:rsidR="00632B01" w:rsidRPr="00632B01" w:rsidRDefault="00632B01" w:rsidP="00632B01"/>
    <w:p w14:paraId="38590760" w14:textId="77777777" w:rsidR="000B7CAA" w:rsidRDefault="00632B01" w:rsidP="00FF57C7">
      <w:pPr>
        <w:rPr>
          <w:rFonts w:asciiTheme="minorHAnsi" w:hAnsiTheme="minorHAnsi" w:cstheme="minorBidi"/>
        </w:rPr>
      </w:pPr>
      <w:bookmarkStart w:id="14" w:name="_Toc50947481"/>
      <w:r>
        <w:rPr>
          <w:rFonts w:asciiTheme="minorHAnsi" w:hAnsiTheme="minorHAnsi" w:cstheme="minorBidi"/>
        </w:rPr>
        <w:br w:type="page"/>
      </w:r>
      <w:bookmarkEnd w:id="14"/>
    </w:p>
    <w:p w14:paraId="1CEED33C" w14:textId="0AF6A548" w:rsidR="00E44BED" w:rsidRDefault="007F2D5F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15" w:name="_Toc50947486"/>
      <w:bookmarkStart w:id="16" w:name="_Toc179186398"/>
      <w:r>
        <w:rPr>
          <w:rFonts w:asciiTheme="minorHAnsi" w:hAnsiTheme="minorHAnsi" w:cstheme="minorBidi"/>
        </w:rPr>
        <w:lastRenderedPageBreak/>
        <w:t xml:space="preserve">Proposed System </w:t>
      </w:r>
      <w:r w:rsidR="5219F469" w:rsidRPr="5219F469">
        <w:rPr>
          <w:rFonts w:asciiTheme="minorHAnsi" w:hAnsiTheme="minorHAnsi" w:cstheme="minorBidi"/>
        </w:rPr>
        <w:t>Design</w:t>
      </w:r>
      <w:bookmarkEnd w:id="15"/>
      <w:bookmarkEnd w:id="16"/>
    </w:p>
    <w:p w14:paraId="6B096B07" w14:textId="635BEE24" w:rsidR="007F2D5F" w:rsidRPr="00EF3A70" w:rsidRDefault="007F2D5F" w:rsidP="5219F469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>Describe concept chosen by team to pursue</w:t>
      </w:r>
    </w:p>
    <w:p w14:paraId="24E494ED" w14:textId="7343C142" w:rsidR="007F2D5F" w:rsidRPr="00EF3A70" w:rsidRDefault="00244146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>Do NOT include previously presented concept generations and selection</w:t>
      </w:r>
    </w:p>
    <w:p w14:paraId="53A0F6BC" w14:textId="68704991" w:rsidR="00AC63E4" w:rsidRPr="00EF3A70" w:rsidRDefault="00AC63E4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>1 page max</w:t>
      </w:r>
    </w:p>
    <w:p w14:paraId="7377FA73" w14:textId="77777777" w:rsidR="00131C1A" w:rsidRPr="007F2D5F" w:rsidRDefault="00131C1A" w:rsidP="00131C1A">
      <w:pPr>
        <w:pStyle w:val="Heading2"/>
      </w:pPr>
      <w:bookmarkStart w:id="17" w:name="_Toc179186399"/>
      <w:r w:rsidRPr="007F2D5F">
        <w:t>System Overview</w:t>
      </w:r>
      <w:bookmarkEnd w:id="17"/>
    </w:p>
    <w:p w14:paraId="31637EB6" w14:textId="16778330" w:rsidR="00C01E9B" w:rsidRPr="007F2D5F" w:rsidRDefault="007F2D5F" w:rsidP="007F2D5F">
      <w:pPr>
        <w:pStyle w:val="Heading2"/>
      </w:pPr>
      <w:bookmarkStart w:id="18" w:name="_Toc179186400"/>
      <w:r w:rsidRPr="007F2D5F">
        <w:t>System Architecture Diagram</w:t>
      </w:r>
      <w:r w:rsidR="000B6BD8">
        <w:t>(s)</w:t>
      </w:r>
      <w:bookmarkEnd w:id="18"/>
    </w:p>
    <w:p w14:paraId="5AA8987D" w14:textId="70C01D8D" w:rsidR="00131C1A" w:rsidRPr="00EF3A70" w:rsidRDefault="007F2D5F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 xml:space="preserve">Insert picture(s) here, with explanation, </w:t>
      </w:r>
      <w:r w:rsidR="00244146" w:rsidRPr="00EF3A70">
        <w:rPr>
          <w:color w:val="548DD4" w:themeColor="text2" w:themeTint="99"/>
        </w:rPr>
        <w:t>e.g. block diagram, CAD, UML, flow charts, etc.</w:t>
      </w:r>
    </w:p>
    <w:p w14:paraId="2DA5A5A3" w14:textId="27D2E4EA" w:rsidR="007F2D5F" w:rsidRDefault="00131C1A" w:rsidP="00131C1A">
      <w:pPr>
        <w:pStyle w:val="Heading2"/>
      </w:pPr>
      <w:bookmarkStart w:id="19" w:name="_Toc179186401"/>
      <w:r>
        <w:t>Team (Subsystem) Lead Assignments</w:t>
      </w:r>
      <w:bookmarkEnd w:id="19"/>
    </w:p>
    <w:p w14:paraId="6E1C3DD8" w14:textId="05117B3F" w:rsidR="00244146" w:rsidRPr="00EF3A70" w:rsidRDefault="00244146" w:rsidP="00131C1A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 xml:space="preserve">Table including </w:t>
      </w:r>
      <w:r w:rsidR="00D26A0E" w:rsidRPr="00EF3A70">
        <w:rPr>
          <w:color w:val="548DD4" w:themeColor="text2" w:themeTint="99"/>
        </w:rPr>
        <w:t xml:space="preserve">subsystem </w:t>
      </w:r>
      <w:r w:rsidRPr="00EF3A70">
        <w:rPr>
          <w:color w:val="548DD4" w:themeColor="text2" w:themeTint="99"/>
        </w:rPr>
        <w:t>name</w:t>
      </w:r>
      <w:r w:rsidR="00D26A0E" w:rsidRPr="00EF3A70">
        <w:rPr>
          <w:color w:val="548DD4" w:themeColor="text2" w:themeTint="99"/>
        </w:rPr>
        <w:t>s</w:t>
      </w:r>
      <w:r w:rsidRPr="00EF3A70">
        <w:rPr>
          <w:color w:val="548DD4" w:themeColor="text2" w:themeTint="99"/>
        </w:rPr>
        <w:t>, technical lead, and interfacing subsystems</w:t>
      </w:r>
    </w:p>
    <w:p w14:paraId="26A2B166" w14:textId="21A5BBA4" w:rsidR="00131C1A" w:rsidRPr="00EF3A70" w:rsidRDefault="00131C1A" w:rsidP="00131C1A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>Every team member must have a leadership position</w:t>
      </w:r>
    </w:p>
    <w:p w14:paraId="3F976E2E" w14:textId="77777777" w:rsidR="007F2D5F" w:rsidRDefault="007F2D5F" w:rsidP="007F2D5F">
      <w:pPr>
        <w:pStyle w:val="Heading2"/>
      </w:pPr>
      <w:r>
        <w:br w:type="page"/>
      </w:r>
    </w:p>
    <w:p w14:paraId="70320769" w14:textId="4D85161C" w:rsidR="00E44BE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0" w:name="_Toc50947487"/>
      <w:bookmarkStart w:id="21" w:name="_Ref110262275"/>
      <w:bookmarkStart w:id="22" w:name="_Ref110262362"/>
      <w:bookmarkStart w:id="23" w:name="_Toc179186402"/>
      <w:r w:rsidRPr="5219F469">
        <w:rPr>
          <w:rFonts w:asciiTheme="minorHAnsi" w:hAnsiTheme="minorHAnsi" w:cstheme="minorBidi"/>
        </w:rPr>
        <w:lastRenderedPageBreak/>
        <w:t>System Evaluation</w:t>
      </w:r>
      <w:bookmarkEnd w:id="20"/>
      <w:bookmarkEnd w:id="21"/>
      <w:bookmarkEnd w:id="22"/>
      <w:r w:rsidR="00131E8D">
        <w:rPr>
          <w:rFonts w:asciiTheme="minorHAnsi" w:hAnsiTheme="minorHAnsi" w:cstheme="minorBidi"/>
        </w:rPr>
        <w:t xml:space="preserve"> </w:t>
      </w:r>
      <w:r w:rsidR="00131E8D" w:rsidRPr="00AE50D2">
        <w:rPr>
          <w:rFonts w:asciiTheme="minorHAnsi" w:hAnsiTheme="minorHAnsi" w:cstheme="minorBidi"/>
        </w:rPr>
        <w:t>Plan</w:t>
      </w:r>
      <w:bookmarkEnd w:id="23"/>
    </w:p>
    <w:p w14:paraId="7CCCA5F0" w14:textId="135DED6D" w:rsidR="5219F469" w:rsidRPr="00EF3A70" w:rsidRDefault="000A7601" w:rsidP="5219F469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>Plan as to how to evaluate project at system level. Do n</w:t>
      </w:r>
      <w:r w:rsidR="007F2D5F" w:rsidRPr="00EF3A70">
        <w:rPr>
          <w:color w:val="548DD4" w:themeColor="text2" w:themeTint="99"/>
        </w:rPr>
        <w:t>o</w:t>
      </w:r>
      <w:r w:rsidRPr="00EF3A70">
        <w:rPr>
          <w:color w:val="548DD4" w:themeColor="text2" w:themeTint="99"/>
        </w:rPr>
        <w:t>t rewrite standards, simply make references</w:t>
      </w:r>
      <w:r w:rsidR="007F2D5F" w:rsidRPr="00EF3A70">
        <w:rPr>
          <w:color w:val="548DD4" w:themeColor="text2" w:themeTint="99"/>
        </w:rPr>
        <w:t>.</w:t>
      </w:r>
    </w:p>
    <w:p w14:paraId="1FB80DA8" w14:textId="22CCEA61" w:rsidR="00066F49" w:rsidRPr="00EF3A70" w:rsidRDefault="00066F49" w:rsidP="004D02E7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>1 page max</w:t>
      </w:r>
    </w:p>
    <w:p w14:paraId="31A05863" w14:textId="77777777" w:rsidR="00066F49" w:rsidRPr="00EF3A70" w:rsidRDefault="00066F49" w:rsidP="004D02E7">
      <w:pPr>
        <w:rPr>
          <w:color w:val="548DD4" w:themeColor="text2" w:themeTint="99"/>
        </w:rPr>
      </w:pPr>
    </w:p>
    <w:p w14:paraId="44637B3B" w14:textId="793DC279" w:rsidR="00E45565" w:rsidRDefault="004D02E7" w:rsidP="004D02E7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 xml:space="preserve">Table including </w:t>
      </w:r>
      <w:r w:rsidR="00E45565" w:rsidRPr="00EF3A70">
        <w:rPr>
          <w:color w:val="548DD4" w:themeColor="text2" w:themeTint="99"/>
        </w:rPr>
        <w:t xml:space="preserve">Requirement </w:t>
      </w:r>
      <w:r w:rsidR="00702DFD" w:rsidRPr="00EF3A70">
        <w:rPr>
          <w:color w:val="548DD4" w:themeColor="text2" w:themeTint="99"/>
        </w:rPr>
        <w:t xml:space="preserve">(taken </w:t>
      </w:r>
      <w:r w:rsidR="00E45565" w:rsidRPr="00EF3A70">
        <w:rPr>
          <w:color w:val="548DD4" w:themeColor="text2" w:themeTint="99"/>
        </w:rPr>
        <w:t xml:space="preserve">from N&amp;R </w:t>
      </w:r>
      <w:r w:rsidR="00702DFD" w:rsidRPr="00EF3A70">
        <w:rPr>
          <w:color w:val="548DD4" w:themeColor="text2" w:themeTint="99"/>
        </w:rPr>
        <w:t xml:space="preserve">worksheet) </w:t>
      </w:r>
      <w:r w:rsidR="00E45565" w:rsidRPr="00EF3A70">
        <w:rPr>
          <w:color w:val="548DD4" w:themeColor="text2" w:themeTint="99"/>
        </w:rPr>
        <w:t>which will be demonstrated at end semester</w:t>
      </w:r>
      <w:r w:rsidR="00D3445E" w:rsidRPr="00EF3A70">
        <w:rPr>
          <w:color w:val="548DD4" w:themeColor="text2" w:themeTint="99"/>
        </w:rPr>
        <w:t xml:space="preserve"> and </w:t>
      </w:r>
      <w:r w:rsidR="00542B45">
        <w:rPr>
          <w:color w:val="548DD4" w:themeColor="text2" w:themeTint="99"/>
        </w:rPr>
        <w:t xml:space="preserve">the name of the </w:t>
      </w:r>
      <w:r w:rsidR="00D3445E" w:rsidRPr="00EF3A70">
        <w:rPr>
          <w:color w:val="548DD4" w:themeColor="text2" w:themeTint="99"/>
        </w:rPr>
        <w:t>technical lead responsible</w:t>
      </w:r>
    </w:p>
    <w:p w14:paraId="1D4AD574" w14:textId="77777777" w:rsidR="00542B45" w:rsidRPr="00EF3A70" w:rsidRDefault="00542B45" w:rsidP="004D02E7">
      <w:pPr>
        <w:rPr>
          <w:color w:val="548DD4" w:themeColor="text2" w:themeTint="99"/>
        </w:rPr>
      </w:pPr>
    </w:p>
    <w:p w14:paraId="707FC328" w14:textId="566C8BBF" w:rsidR="00C01E9B" w:rsidRPr="00916E3E" w:rsidRDefault="004D02E7">
      <w:pPr>
        <w:rPr>
          <w:b/>
          <w:bCs/>
          <w:kern w:val="32"/>
          <w:sz w:val="32"/>
          <w:szCs w:val="32"/>
        </w:rPr>
      </w:pPr>
      <w:r w:rsidRPr="00EF3A70">
        <w:rPr>
          <w:color w:val="548DD4" w:themeColor="text2" w:themeTint="99"/>
        </w:rPr>
        <w:t xml:space="preserve">Every team member must have a </w:t>
      </w:r>
      <w:r w:rsidR="00C011B1">
        <w:rPr>
          <w:color w:val="548DD4" w:themeColor="text2" w:themeTint="99"/>
        </w:rPr>
        <w:t xml:space="preserve">technical </w:t>
      </w:r>
      <w:r w:rsidRPr="00EF3A70">
        <w:rPr>
          <w:color w:val="548DD4" w:themeColor="text2" w:themeTint="99"/>
        </w:rPr>
        <w:t>leadership position</w:t>
      </w:r>
      <w:r w:rsidR="00C011B1">
        <w:rPr>
          <w:color w:val="548DD4" w:themeColor="text2" w:themeTint="99"/>
        </w:rPr>
        <w:t xml:space="preserve"> in this.</w:t>
      </w:r>
      <w:r w:rsidR="00C01E9B" w:rsidRPr="00916E3E">
        <w:br w:type="page"/>
      </w:r>
    </w:p>
    <w:p w14:paraId="706EDB0D" w14:textId="2AB30A0A" w:rsidR="0009141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4" w:name="_Toc50947488"/>
      <w:bookmarkStart w:id="25" w:name="_Toc179186403"/>
      <w:r w:rsidRPr="5219F469">
        <w:rPr>
          <w:rFonts w:asciiTheme="minorHAnsi" w:hAnsiTheme="minorHAnsi" w:cstheme="minorBidi"/>
        </w:rPr>
        <w:lastRenderedPageBreak/>
        <w:t xml:space="preserve">Significant Accomplishments </w:t>
      </w:r>
      <w:bookmarkEnd w:id="24"/>
      <w:r w:rsidR="00131C1A">
        <w:rPr>
          <w:rFonts w:asciiTheme="minorHAnsi" w:hAnsiTheme="minorHAnsi" w:cstheme="minorBidi"/>
        </w:rPr>
        <w:t>(optional</w:t>
      </w:r>
      <w:r w:rsidR="00F4710F">
        <w:rPr>
          <w:rFonts w:asciiTheme="minorHAnsi" w:hAnsiTheme="minorHAnsi" w:cstheme="minorBidi"/>
        </w:rPr>
        <w:t xml:space="preserve"> but</w:t>
      </w:r>
      <w:bookmarkStart w:id="26" w:name="_GoBack"/>
      <w:bookmarkEnd w:id="26"/>
      <w:r w:rsidR="00F4710F">
        <w:rPr>
          <w:rFonts w:asciiTheme="minorHAnsi" w:hAnsiTheme="minorHAnsi" w:cstheme="minorBidi"/>
        </w:rPr>
        <w:t xml:space="preserve"> desirable!</w:t>
      </w:r>
      <w:r w:rsidR="00131C1A">
        <w:rPr>
          <w:rFonts w:asciiTheme="minorHAnsi" w:hAnsiTheme="minorHAnsi" w:cstheme="minorBidi"/>
        </w:rPr>
        <w:t>)</w:t>
      </w:r>
      <w:bookmarkEnd w:id="25"/>
    </w:p>
    <w:p w14:paraId="45E9277E" w14:textId="65B3A767" w:rsidR="5219F469" w:rsidRPr="00EF3A70" w:rsidRDefault="0005164C" w:rsidP="5219F469">
      <w:pPr>
        <w:rPr>
          <w:color w:val="548DD4" w:themeColor="text2" w:themeTint="99"/>
        </w:rPr>
      </w:pPr>
      <w:r w:rsidRPr="00EF3A70">
        <w:rPr>
          <w:color w:val="548DD4" w:themeColor="text2" w:themeTint="99"/>
        </w:rPr>
        <w:t>One page max.</w:t>
      </w:r>
    </w:p>
    <w:p w14:paraId="20CE101A" w14:textId="77777777" w:rsidR="0005164C" w:rsidRDefault="0005164C">
      <w:pPr>
        <w:rPr>
          <w:rFonts w:asciiTheme="minorHAnsi" w:hAnsiTheme="minorHAnsi" w:cstheme="minorHAnsi"/>
        </w:rPr>
      </w:pPr>
    </w:p>
    <w:p w14:paraId="03CA36AE" w14:textId="07D65649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50E572A8" w14:textId="1013A256" w:rsidR="00E44BED" w:rsidRDefault="5219F469" w:rsidP="00543B92">
      <w:pPr>
        <w:pStyle w:val="Heading1"/>
      </w:pPr>
      <w:bookmarkStart w:id="27" w:name="_Toc179186404"/>
      <w:r w:rsidRPr="009E1B08">
        <w:lastRenderedPageBreak/>
        <w:t>References</w:t>
      </w:r>
      <w:bookmarkStart w:id="28" w:name="_Toc50947490"/>
      <w:bookmarkEnd w:id="27"/>
      <w:bookmarkEnd w:id="28"/>
    </w:p>
    <w:p w14:paraId="45965886" w14:textId="1D7D2E96" w:rsidR="000A7601" w:rsidRPr="00EF3A70" w:rsidRDefault="003B10D9" w:rsidP="000A7601">
      <w:pPr>
        <w:rPr>
          <w:color w:val="548DD4" w:themeColor="text2" w:themeTint="99"/>
        </w:rPr>
      </w:pPr>
      <w:r>
        <w:rPr>
          <w:color w:val="548DD4" w:themeColor="text2" w:themeTint="99"/>
        </w:rPr>
        <w:t>I</w:t>
      </w:r>
      <w:r w:rsidR="000A7601" w:rsidRPr="00EF3A70">
        <w:rPr>
          <w:color w:val="548DD4" w:themeColor="text2" w:themeTint="99"/>
        </w:rPr>
        <w:t>nclude specific references as needed for standards, tools/methods, etc.</w:t>
      </w:r>
    </w:p>
    <w:p w14:paraId="62C87AB6" w14:textId="7DDA7968" w:rsidR="5219F469" w:rsidRPr="003B10D9" w:rsidRDefault="5219F469" w:rsidP="5219F469">
      <w:pPr>
        <w:rPr>
          <w:iCs/>
          <w:color w:val="0070C0"/>
        </w:rPr>
      </w:pPr>
    </w:p>
    <w:p w14:paraId="0D51FEA7" w14:textId="6F3D3878" w:rsidR="009E1B08" w:rsidRDefault="009E1B08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bookmarkStart w:id="29" w:name="_Toc50947491"/>
      <w:bookmarkEnd w:id="29"/>
    </w:p>
    <w:sectPr w:rsidR="009E1B08" w:rsidSect="00B30317">
      <w:footerReference w:type="default" r:id="rId9"/>
      <w:footerReference w:type="first" r:id="rId10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B82E99" w14:textId="77777777" w:rsidR="00430B9B" w:rsidRDefault="00430B9B">
      <w:r>
        <w:separator/>
      </w:r>
    </w:p>
  </w:endnote>
  <w:endnote w:type="continuationSeparator" w:id="0">
    <w:p w14:paraId="3A93E363" w14:textId="77777777" w:rsidR="00430B9B" w:rsidRDefault="00430B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4E6A14" w14:textId="3F6A2F47" w:rsidR="00DB47AE" w:rsidRDefault="00DB47AE" w:rsidP="0089258A">
    <w:pPr>
      <w:pStyle w:val="Footer"/>
      <w:rPr>
        <w:rFonts w:ascii="Arial" w:hAnsi="Arial" w:cs="Arial"/>
      </w:rPr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7720459D" wp14:editId="57A5C28E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953928" cy="305950"/>
          <wp:effectExtent l="0" t="0" r="0" b="0"/>
          <wp:wrapTight wrapText="bothSides">
            <wp:wrapPolygon edited="0">
              <wp:start x="0" y="0"/>
              <wp:lineTo x="0" y="20208"/>
              <wp:lineTo x="21140" y="20208"/>
              <wp:lineTo x="2114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signLab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3928" cy="30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4710F">
      <w:rPr>
        <w:rStyle w:val="PageNumber"/>
        <w:noProof/>
      </w:rPr>
      <w:t>8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154467" w14:textId="6FB6C3A9" w:rsidR="00DB47AE" w:rsidRDefault="003A7A4C" w:rsidP="003A7A4C">
    <w:pPr>
      <w:pStyle w:val="Footer"/>
      <w:ind w:right="360" w:firstLine="2880"/>
      <w:jc w:val="center"/>
      <w:rPr>
        <w:rFonts w:ascii="Arial" w:hAnsi="Arial" w:cs="Arial"/>
        <w:sz w:val="28"/>
        <w:szCs w:val="28"/>
      </w:rPr>
    </w:pPr>
    <w:r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5FE5305C" wp14:editId="57DB6672">
          <wp:simplePos x="0" y="0"/>
          <wp:positionH relativeFrom="margin">
            <wp:posOffset>-76200</wp:posOffset>
          </wp:positionH>
          <wp:positionV relativeFrom="paragraph">
            <wp:posOffset>7620</wp:posOffset>
          </wp:positionV>
          <wp:extent cx="953928" cy="305950"/>
          <wp:effectExtent l="0" t="0" r="0" b="0"/>
          <wp:wrapTight wrapText="bothSides">
            <wp:wrapPolygon edited="0">
              <wp:start x="0" y="0"/>
              <wp:lineTo x="0" y="20208"/>
              <wp:lineTo x="21140" y="20208"/>
              <wp:lineTo x="21140" y="0"/>
              <wp:lineTo x="0" y="0"/>
            </wp:wrapPolygon>
          </wp:wrapTight>
          <wp:docPr id="2124114564" name="Picture 2124114564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4114564" name="Picture 2124114564" descr="A black text on a white background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3928" cy="30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B47AE">
      <w:rPr>
        <w:rFonts w:ascii="Arial" w:hAnsi="Arial" w:cs="Arial"/>
        <w:sz w:val="28"/>
        <w:szCs w:val="28"/>
      </w:rPr>
      <w:t>Rensselaer Polytechnic Institute</w:t>
    </w:r>
  </w:p>
  <w:p w14:paraId="5EEDDD43" w14:textId="780EED69" w:rsidR="00DB47AE" w:rsidRDefault="00DB4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9CC3C6" w14:textId="77777777" w:rsidR="00430B9B" w:rsidRDefault="00430B9B">
      <w:r>
        <w:separator/>
      </w:r>
    </w:p>
  </w:footnote>
  <w:footnote w:type="continuationSeparator" w:id="0">
    <w:p w14:paraId="6F04DC1F" w14:textId="77777777" w:rsidR="00430B9B" w:rsidRDefault="00430B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36B8F"/>
    <w:multiLevelType w:val="hybridMultilevel"/>
    <w:tmpl w:val="2102B672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2790D2A"/>
    <w:multiLevelType w:val="hybridMultilevel"/>
    <w:tmpl w:val="7040D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33DAB"/>
    <w:multiLevelType w:val="hybridMultilevel"/>
    <w:tmpl w:val="89B8D9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5814817"/>
    <w:multiLevelType w:val="hybridMultilevel"/>
    <w:tmpl w:val="DADCBB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172258"/>
    <w:multiLevelType w:val="hybridMultilevel"/>
    <w:tmpl w:val="943AEE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7E0FA0"/>
    <w:multiLevelType w:val="hybridMultilevel"/>
    <w:tmpl w:val="19B8F6D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3001A41"/>
    <w:multiLevelType w:val="hybridMultilevel"/>
    <w:tmpl w:val="E70435F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5D6593C"/>
    <w:multiLevelType w:val="hybridMultilevel"/>
    <w:tmpl w:val="28DCD7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2E5666"/>
    <w:multiLevelType w:val="hybridMultilevel"/>
    <w:tmpl w:val="E2A2FC4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F385F69"/>
    <w:multiLevelType w:val="hybridMultilevel"/>
    <w:tmpl w:val="0B7017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564225"/>
    <w:multiLevelType w:val="hybridMultilevel"/>
    <w:tmpl w:val="7E4A659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77916BC"/>
    <w:multiLevelType w:val="hybridMultilevel"/>
    <w:tmpl w:val="7040D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82C8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3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DB831BD"/>
    <w:multiLevelType w:val="hybridMultilevel"/>
    <w:tmpl w:val="DB9203F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DE325EC"/>
    <w:multiLevelType w:val="hybridMultilevel"/>
    <w:tmpl w:val="18A6FB9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E4C4E38"/>
    <w:multiLevelType w:val="hybridMultilevel"/>
    <w:tmpl w:val="2466E4D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1DD1C52"/>
    <w:multiLevelType w:val="hybridMultilevel"/>
    <w:tmpl w:val="01463EEE"/>
    <w:lvl w:ilvl="0" w:tplc="A656BD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C903056">
      <w:numFmt w:val="none"/>
      <w:lvlText w:val=""/>
      <w:lvlJc w:val="left"/>
      <w:pPr>
        <w:tabs>
          <w:tab w:val="num" w:pos="360"/>
        </w:tabs>
      </w:pPr>
    </w:lvl>
    <w:lvl w:ilvl="2" w:tplc="C56AE88E">
      <w:numFmt w:val="none"/>
      <w:lvlText w:val=""/>
      <w:lvlJc w:val="left"/>
      <w:pPr>
        <w:tabs>
          <w:tab w:val="num" w:pos="360"/>
        </w:tabs>
      </w:pPr>
    </w:lvl>
    <w:lvl w:ilvl="3" w:tplc="56F8EAEE">
      <w:numFmt w:val="none"/>
      <w:lvlText w:val=""/>
      <w:lvlJc w:val="left"/>
      <w:pPr>
        <w:tabs>
          <w:tab w:val="num" w:pos="360"/>
        </w:tabs>
      </w:pPr>
    </w:lvl>
    <w:lvl w:ilvl="4" w:tplc="74928FB4">
      <w:numFmt w:val="none"/>
      <w:lvlText w:val=""/>
      <w:lvlJc w:val="left"/>
      <w:pPr>
        <w:tabs>
          <w:tab w:val="num" w:pos="360"/>
        </w:tabs>
      </w:pPr>
    </w:lvl>
    <w:lvl w:ilvl="5" w:tplc="58EE35C4">
      <w:numFmt w:val="none"/>
      <w:lvlText w:val=""/>
      <w:lvlJc w:val="left"/>
      <w:pPr>
        <w:tabs>
          <w:tab w:val="num" w:pos="360"/>
        </w:tabs>
      </w:pPr>
    </w:lvl>
    <w:lvl w:ilvl="6" w:tplc="F56E2916">
      <w:numFmt w:val="none"/>
      <w:lvlText w:val=""/>
      <w:lvlJc w:val="left"/>
      <w:pPr>
        <w:tabs>
          <w:tab w:val="num" w:pos="360"/>
        </w:tabs>
      </w:pPr>
    </w:lvl>
    <w:lvl w:ilvl="7" w:tplc="B150C002">
      <w:numFmt w:val="none"/>
      <w:lvlText w:val=""/>
      <w:lvlJc w:val="left"/>
      <w:pPr>
        <w:tabs>
          <w:tab w:val="num" w:pos="360"/>
        </w:tabs>
      </w:pPr>
    </w:lvl>
    <w:lvl w:ilvl="8" w:tplc="A080E816">
      <w:numFmt w:val="none"/>
      <w:lvlText w:val=""/>
      <w:lvlJc w:val="left"/>
      <w:pPr>
        <w:tabs>
          <w:tab w:val="num" w:pos="360"/>
        </w:tabs>
      </w:pPr>
    </w:lvl>
  </w:abstractNum>
  <w:abstractNum w:abstractNumId="17" w15:restartNumberingAfterBreak="0">
    <w:nsid w:val="34FA0D2F"/>
    <w:multiLevelType w:val="hybridMultilevel"/>
    <w:tmpl w:val="FD681AB0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5715DA3"/>
    <w:multiLevelType w:val="hybridMultilevel"/>
    <w:tmpl w:val="6882E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731DFF"/>
    <w:multiLevelType w:val="hybridMultilevel"/>
    <w:tmpl w:val="7CB24F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6B61B0F"/>
    <w:multiLevelType w:val="hybridMultilevel"/>
    <w:tmpl w:val="99666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C35960"/>
    <w:multiLevelType w:val="hybridMultilevel"/>
    <w:tmpl w:val="ECD44900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B1A1D74"/>
    <w:multiLevelType w:val="hybridMultilevel"/>
    <w:tmpl w:val="B46C1B5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9D657B2"/>
    <w:multiLevelType w:val="hybridMultilevel"/>
    <w:tmpl w:val="011AC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20A7A"/>
    <w:multiLevelType w:val="hybridMultilevel"/>
    <w:tmpl w:val="761A5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646FC2"/>
    <w:multiLevelType w:val="hybridMultilevel"/>
    <w:tmpl w:val="6B9CAFC8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6DD16F7"/>
    <w:multiLevelType w:val="hybridMultilevel"/>
    <w:tmpl w:val="7B24B3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D23B5C"/>
    <w:multiLevelType w:val="hybridMultilevel"/>
    <w:tmpl w:val="7D746E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1054B5B"/>
    <w:multiLevelType w:val="hybridMultilevel"/>
    <w:tmpl w:val="3C12D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1401D39"/>
    <w:multiLevelType w:val="hybridMultilevel"/>
    <w:tmpl w:val="8986586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3463D4B"/>
    <w:multiLevelType w:val="hybridMultilevel"/>
    <w:tmpl w:val="6DB40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941D98"/>
    <w:multiLevelType w:val="hybridMultilevel"/>
    <w:tmpl w:val="0DC80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494BC6"/>
    <w:multiLevelType w:val="hybridMultilevel"/>
    <w:tmpl w:val="761A5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977B19"/>
    <w:multiLevelType w:val="hybridMultilevel"/>
    <w:tmpl w:val="8FE4C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7607B6F"/>
    <w:multiLevelType w:val="hybridMultilevel"/>
    <w:tmpl w:val="5DCE1D2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8A52210"/>
    <w:multiLevelType w:val="hybridMultilevel"/>
    <w:tmpl w:val="D22EAFA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BC801E2"/>
    <w:multiLevelType w:val="hybridMultilevel"/>
    <w:tmpl w:val="E72E83B6"/>
    <w:lvl w:ilvl="0" w:tplc="4762E9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C3EA1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1A8ED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CEA11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063F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8F064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0547A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E0208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D2012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7" w15:restartNumberingAfterBreak="0">
    <w:nsid w:val="7D2C57CD"/>
    <w:multiLevelType w:val="hybridMultilevel"/>
    <w:tmpl w:val="2A80FE3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22"/>
  </w:num>
  <w:num w:numId="2">
    <w:abstractNumId w:val="2"/>
  </w:num>
  <w:num w:numId="3">
    <w:abstractNumId w:val="8"/>
  </w:num>
  <w:num w:numId="4">
    <w:abstractNumId w:val="6"/>
  </w:num>
  <w:num w:numId="5">
    <w:abstractNumId w:val="15"/>
  </w:num>
  <w:num w:numId="6">
    <w:abstractNumId w:val="37"/>
  </w:num>
  <w:num w:numId="7">
    <w:abstractNumId w:val="5"/>
  </w:num>
  <w:num w:numId="8">
    <w:abstractNumId w:val="16"/>
  </w:num>
  <w:num w:numId="9">
    <w:abstractNumId w:val="0"/>
  </w:num>
  <w:num w:numId="10">
    <w:abstractNumId w:val="17"/>
  </w:num>
  <w:num w:numId="11">
    <w:abstractNumId w:val="10"/>
  </w:num>
  <w:num w:numId="12">
    <w:abstractNumId w:val="34"/>
  </w:num>
  <w:num w:numId="13">
    <w:abstractNumId w:val="14"/>
  </w:num>
  <w:num w:numId="14">
    <w:abstractNumId w:val="25"/>
  </w:num>
  <w:num w:numId="15">
    <w:abstractNumId w:val="29"/>
  </w:num>
  <w:num w:numId="16">
    <w:abstractNumId w:val="19"/>
  </w:num>
  <w:num w:numId="17">
    <w:abstractNumId w:val="13"/>
  </w:num>
  <w:num w:numId="18">
    <w:abstractNumId w:val="35"/>
  </w:num>
  <w:num w:numId="19">
    <w:abstractNumId w:val="21"/>
  </w:num>
  <w:num w:numId="20">
    <w:abstractNumId w:val="26"/>
  </w:num>
  <w:num w:numId="21">
    <w:abstractNumId w:val="9"/>
  </w:num>
  <w:num w:numId="22">
    <w:abstractNumId w:val="33"/>
  </w:num>
  <w:num w:numId="23">
    <w:abstractNumId w:val="28"/>
  </w:num>
  <w:num w:numId="24">
    <w:abstractNumId w:val="4"/>
  </w:num>
  <w:num w:numId="25">
    <w:abstractNumId w:val="3"/>
  </w:num>
  <w:num w:numId="26">
    <w:abstractNumId w:val="24"/>
  </w:num>
  <w:num w:numId="27">
    <w:abstractNumId w:val="7"/>
  </w:num>
  <w:num w:numId="28">
    <w:abstractNumId w:val="32"/>
  </w:num>
  <w:num w:numId="29">
    <w:abstractNumId w:val="27"/>
  </w:num>
  <w:num w:numId="30">
    <w:abstractNumId w:val="36"/>
  </w:num>
  <w:num w:numId="31">
    <w:abstractNumId w:val="30"/>
  </w:num>
  <w:num w:numId="32">
    <w:abstractNumId w:val="18"/>
  </w:num>
  <w:num w:numId="33">
    <w:abstractNumId w:val="12"/>
  </w:num>
  <w:num w:numId="34">
    <w:abstractNumId w:val="1"/>
  </w:num>
  <w:num w:numId="35">
    <w:abstractNumId w:val="11"/>
  </w:num>
  <w:num w:numId="36">
    <w:abstractNumId w:val="31"/>
  </w:num>
  <w:num w:numId="3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3tLA0tDCzsDAxMDRV0lEKTi0uzszPAykwNKkFAO649W4tAAAA"/>
  </w:docVars>
  <w:rsids>
    <w:rsidRoot w:val="00EF72F3"/>
    <w:rsid w:val="00000AED"/>
    <w:rsid w:val="00003A1A"/>
    <w:rsid w:val="0001238C"/>
    <w:rsid w:val="0001470C"/>
    <w:rsid w:val="0002194D"/>
    <w:rsid w:val="000224AD"/>
    <w:rsid w:val="00030418"/>
    <w:rsid w:val="000310CD"/>
    <w:rsid w:val="00036703"/>
    <w:rsid w:val="00037D3B"/>
    <w:rsid w:val="000430DB"/>
    <w:rsid w:val="00043934"/>
    <w:rsid w:val="000478E8"/>
    <w:rsid w:val="0005164C"/>
    <w:rsid w:val="0005288C"/>
    <w:rsid w:val="00066F49"/>
    <w:rsid w:val="000701EF"/>
    <w:rsid w:val="000703E5"/>
    <w:rsid w:val="00081F43"/>
    <w:rsid w:val="00084008"/>
    <w:rsid w:val="0009141D"/>
    <w:rsid w:val="000A6136"/>
    <w:rsid w:val="000A7601"/>
    <w:rsid w:val="000B34D7"/>
    <w:rsid w:val="000B598C"/>
    <w:rsid w:val="000B6BD8"/>
    <w:rsid w:val="000B7CAA"/>
    <w:rsid w:val="000D2148"/>
    <w:rsid w:val="001000E1"/>
    <w:rsid w:val="00105560"/>
    <w:rsid w:val="00106AFA"/>
    <w:rsid w:val="0010785B"/>
    <w:rsid w:val="0013018D"/>
    <w:rsid w:val="00130AF2"/>
    <w:rsid w:val="00131C1A"/>
    <w:rsid w:val="00131E8D"/>
    <w:rsid w:val="001321F1"/>
    <w:rsid w:val="00134C54"/>
    <w:rsid w:val="00140C31"/>
    <w:rsid w:val="0015290F"/>
    <w:rsid w:val="00155C6E"/>
    <w:rsid w:val="0017010D"/>
    <w:rsid w:val="001819DE"/>
    <w:rsid w:val="00186431"/>
    <w:rsid w:val="001B3398"/>
    <w:rsid w:val="001B7FA9"/>
    <w:rsid w:val="001C2958"/>
    <w:rsid w:val="001C3313"/>
    <w:rsid w:val="001C4B60"/>
    <w:rsid w:val="001D4D72"/>
    <w:rsid w:val="001D5FA2"/>
    <w:rsid w:val="001D68D6"/>
    <w:rsid w:val="001E1BDF"/>
    <w:rsid w:val="001E35F6"/>
    <w:rsid w:val="001E505B"/>
    <w:rsid w:val="001F1619"/>
    <w:rsid w:val="001F2C56"/>
    <w:rsid w:val="001F786F"/>
    <w:rsid w:val="002020DE"/>
    <w:rsid w:val="002124E0"/>
    <w:rsid w:val="00221411"/>
    <w:rsid w:val="00222B95"/>
    <w:rsid w:val="00225CA7"/>
    <w:rsid w:val="00226AB8"/>
    <w:rsid w:val="002355EC"/>
    <w:rsid w:val="00236209"/>
    <w:rsid w:val="00236B92"/>
    <w:rsid w:val="00237C30"/>
    <w:rsid w:val="00243947"/>
    <w:rsid w:val="00244146"/>
    <w:rsid w:val="00254EA6"/>
    <w:rsid w:val="00260E91"/>
    <w:rsid w:val="00264AF8"/>
    <w:rsid w:val="00267672"/>
    <w:rsid w:val="00283B9C"/>
    <w:rsid w:val="002A5B1D"/>
    <w:rsid w:val="002B0CCD"/>
    <w:rsid w:val="002E4FAC"/>
    <w:rsid w:val="002F6F1A"/>
    <w:rsid w:val="00303DAF"/>
    <w:rsid w:val="003102EF"/>
    <w:rsid w:val="003357EF"/>
    <w:rsid w:val="00336460"/>
    <w:rsid w:val="00337858"/>
    <w:rsid w:val="00357B75"/>
    <w:rsid w:val="0036104A"/>
    <w:rsid w:val="00361E8E"/>
    <w:rsid w:val="00383AE0"/>
    <w:rsid w:val="00391C6D"/>
    <w:rsid w:val="003A367D"/>
    <w:rsid w:val="003A7A4C"/>
    <w:rsid w:val="003B10D9"/>
    <w:rsid w:val="003B40C7"/>
    <w:rsid w:val="003C1A25"/>
    <w:rsid w:val="003C551D"/>
    <w:rsid w:val="003C7734"/>
    <w:rsid w:val="003D790A"/>
    <w:rsid w:val="003E32FA"/>
    <w:rsid w:val="003E3FD8"/>
    <w:rsid w:val="003F0754"/>
    <w:rsid w:val="0040340C"/>
    <w:rsid w:val="00410912"/>
    <w:rsid w:val="00414383"/>
    <w:rsid w:val="00427FC4"/>
    <w:rsid w:val="00430B9B"/>
    <w:rsid w:val="00435FEC"/>
    <w:rsid w:val="00455A81"/>
    <w:rsid w:val="0045761D"/>
    <w:rsid w:val="00463D7B"/>
    <w:rsid w:val="00464522"/>
    <w:rsid w:val="00473CC6"/>
    <w:rsid w:val="00496FC7"/>
    <w:rsid w:val="004A25EF"/>
    <w:rsid w:val="004B36BD"/>
    <w:rsid w:val="004D02E7"/>
    <w:rsid w:val="004D4106"/>
    <w:rsid w:val="004E29F0"/>
    <w:rsid w:val="004E3891"/>
    <w:rsid w:val="004E3D54"/>
    <w:rsid w:val="00502096"/>
    <w:rsid w:val="00521F5E"/>
    <w:rsid w:val="00522ACB"/>
    <w:rsid w:val="005321D0"/>
    <w:rsid w:val="00542B45"/>
    <w:rsid w:val="00543B92"/>
    <w:rsid w:val="00544855"/>
    <w:rsid w:val="00545214"/>
    <w:rsid w:val="00545275"/>
    <w:rsid w:val="0055196B"/>
    <w:rsid w:val="00551BFD"/>
    <w:rsid w:val="00553742"/>
    <w:rsid w:val="005A1A8D"/>
    <w:rsid w:val="005B3164"/>
    <w:rsid w:val="005D1647"/>
    <w:rsid w:val="005D5E0D"/>
    <w:rsid w:val="005D67F9"/>
    <w:rsid w:val="005E1843"/>
    <w:rsid w:val="00602933"/>
    <w:rsid w:val="00604117"/>
    <w:rsid w:val="0060761F"/>
    <w:rsid w:val="00620866"/>
    <w:rsid w:val="00620D2C"/>
    <w:rsid w:val="0062675D"/>
    <w:rsid w:val="0063135D"/>
    <w:rsid w:val="00632B01"/>
    <w:rsid w:val="006339CC"/>
    <w:rsid w:val="00640746"/>
    <w:rsid w:val="0064110F"/>
    <w:rsid w:val="006503F5"/>
    <w:rsid w:val="00651BF6"/>
    <w:rsid w:val="00661594"/>
    <w:rsid w:val="00662650"/>
    <w:rsid w:val="0066460E"/>
    <w:rsid w:val="006671D7"/>
    <w:rsid w:val="00671C9F"/>
    <w:rsid w:val="00687381"/>
    <w:rsid w:val="0069104B"/>
    <w:rsid w:val="00695528"/>
    <w:rsid w:val="006C4BFB"/>
    <w:rsid w:val="006C4FB0"/>
    <w:rsid w:val="006D6B5C"/>
    <w:rsid w:val="006F1BB0"/>
    <w:rsid w:val="006F2A56"/>
    <w:rsid w:val="00702DFD"/>
    <w:rsid w:val="00703A5C"/>
    <w:rsid w:val="0070580E"/>
    <w:rsid w:val="00705D90"/>
    <w:rsid w:val="00705FE4"/>
    <w:rsid w:val="007112F2"/>
    <w:rsid w:val="00727D45"/>
    <w:rsid w:val="007357C5"/>
    <w:rsid w:val="0073696F"/>
    <w:rsid w:val="00744771"/>
    <w:rsid w:val="007505DD"/>
    <w:rsid w:val="00753C76"/>
    <w:rsid w:val="007549C9"/>
    <w:rsid w:val="007663D1"/>
    <w:rsid w:val="0076673F"/>
    <w:rsid w:val="007749C1"/>
    <w:rsid w:val="00781FB8"/>
    <w:rsid w:val="00783E22"/>
    <w:rsid w:val="00786D31"/>
    <w:rsid w:val="00797272"/>
    <w:rsid w:val="00797667"/>
    <w:rsid w:val="007A11BA"/>
    <w:rsid w:val="007A2785"/>
    <w:rsid w:val="007A5110"/>
    <w:rsid w:val="007B08F1"/>
    <w:rsid w:val="007C7D43"/>
    <w:rsid w:val="007D29FA"/>
    <w:rsid w:val="007F2D5F"/>
    <w:rsid w:val="008053CA"/>
    <w:rsid w:val="00820B01"/>
    <w:rsid w:val="008362F8"/>
    <w:rsid w:val="008429EB"/>
    <w:rsid w:val="008449D4"/>
    <w:rsid w:val="0085184D"/>
    <w:rsid w:val="0085385E"/>
    <w:rsid w:val="0085621C"/>
    <w:rsid w:val="008618DB"/>
    <w:rsid w:val="00862319"/>
    <w:rsid w:val="00876078"/>
    <w:rsid w:val="00876A53"/>
    <w:rsid w:val="00883203"/>
    <w:rsid w:val="00887EFF"/>
    <w:rsid w:val="0089258A"/>
    <w:rsid w:val="00895739"/>
    <w:rsid w:val="008A5BC1"/>
    <w:rsid w:val="008B461A"/>
    <w:rsid w:val="008C67EE"/>
    <w:rsid w:val="008C712F"/>
    <w:rsid w:val="008E11E5"/>
    <w:rsid w:val="008E74E3"/>
    <w:rsid w:val="008E78C2"/>
    <w:rsid w:val="008F0FA1"/>
    <w:rsid w:val="008F3F89"/>
    <w:rsid w:val="00902944"/>
    <w:rsid w:val="009030A5"/>
    <w:rsid w:val="00907524"/>
    <w:rsid w:val="00916E3E"/>
    <w:rsid w:val="00931520"/>
    <w:rsid w:val="00941872"/>
    <w:rsid w:val="00946011"/>
    <w:rsid w:val="00955C03"/>
    <w:rsid w:val="00962C9C"/>
    <w:rsid w:val="00964C06"/>
    <w:rsid w:val="00970440"/>
    <w:rsid w:val="009912E5"/>
    <w:rsid w:val="009B2CA1"/>
    <w:rsid w:val="009B6F2D"/>
    <w:rsid w:val="009C17EF"/>
    <w:rsid w:val="009C5D52"/>
    <w:rsid w:val="009D1602"/>
    <w:rsid w:val="009D6429"/>
    <w:rsid w:val="009E1B08"/>
    <w:rsid w:val="009E3E41"/>
    <w:rsid w:val="009F4380"/>
    <w:rsid w:val="00A1287F"/>
    <w:rsid w:val="00A169D1"/>
    <w:rsid w:val="00A24611"/>
    <w:rsid w:val="00A32BDE"/>
    <w:rsid w:val="00A34D6B"/>
    <w:rsid w:val="00A43FE8"/>
    <w:rsid w:val="00A452B8"/>
    <w:rsid w:val="00A452BA"/>
    <w:rsid w:val="00A6415E"/>
    <w:rsid w:val="00A668EE"/>
    <w:rsid w:val="00A75338"/>
    <w:rsid w:val="00A87C82"/>
    <w:rsid w:val="00AA2FEC"/>
    <w:rsid w:val="00AA4E41"/>
    <w:rsid w:val="00AA6F05"/>
    <w:rsid w:val="00AC303C"/>
    <w:rsid w:val="00AC63E4"/>
    <w:rsid w:val="00AC7433"/>
    <w:rsid w:val="00AE2A98"/>
    <w:rsid w:val="00AE50D2"/>
    <w:rsid w:val="00AF3A38"/>
    <w:rsid w:val="00B047E8"/>
    <w:rsid w:val="00B05046"/>
    <w:rsid w:val="00B16D2D"/>
    <w:rsid w:val="00B16F71"/>
    <w:rsid w:val="00B30317"/>
    <w:rsid w:val="00B627C4"/>
    <w:rsid w:val="00B654AF"/>
    <w:rsid w:val="00B65762"/>
    <w:rsid w:val="00B67EE4"/>
    <w:rsid w:val="00B812F9"/>
    <w:rsid w:val="00BA0FC7"/>
    <w:rsid w:val="00BA3604"/>
    <w:rsid w:val="00BB26B0"/>
    <w:rsid w:val="00BB2CF4"/>
    <w:rsid w:val="00BC0BF3"/>
    <w:rsid w:val="00BC2B5F"/>
    <w:rsid w:val="00BC6E51"/>
    <w:rsid w:val="00BE0601"/>
    <w:rsid w:val="00BE6E74"/>
    <w:rsid w:val="00C011B1"/>
    <w:rsid w:val="00C01E9B"/>
    <w:rsid w:val="00C15C69"/>
    <w:rsid w:val="00C16738"/>
    <w:rsid w:val="00C16EB1"/>
    <w:rsid w:val="00C23868"/>
    <w:rsid w:val="00C23C22"/>
    <w:rsid w:val="00C32E79"/>
    <w:rsid w:val="00C51C04"/>
    <w:rsid w:val="00C57791"/>
    <w:rsid w:val="00C60F5F"/>
    <w:rsid w:val="00C868BC"/>
    <w:rsid w:val="00C92AC1"/>
    <w:rsid w:val="00C96699"/>
    <w:rsid w:val="00CA3F9B"/>
    <w:rsid w:val="00CB3C52"/>
    <w:rsid w:val="00CD7F91"/>
    <w:rsid w:val="00D022FE"/>
    <w:rsid w:val="00D029AB"/>
    <w:rsid w:val="00D17DDE"/>
    <w:rsid w:val="00D20EEC"/>
    <w:rsid w:val="00D26A0E"/>
    <w:rsid w:val="00D273D1"/>
    <w:rsid w:val="00D3445E"/>
    <w:rsid w:val="00D45614"/>
    <w:rsid w:val="00D550B1"/>
    <w:rsid w:val="00D5623A"/>
    <w:rsid w:val="00D564B3"/>
    <w:rsid w:val="00D75053"/>
    <w:rsid w:val="00D81864"/>
    <w:rsid w:val="00D910F8"/>
    <w:rsid w:val="00D92AFA"/>
    <w:rsid w:val="00D965A4"/>
    <w:rsid w:val="00D97CB9"/>
    <w:rsid w:val="00DA3087"/>
    <w:rsid w:val="00DA5EA6"/>
    <w:rsid w:val="00DB47AE"/>
    <w:rsid w:val="00DC0717"/>
    <w:rsid w:val="00DC3B23"/>
    <w:rsid w:val="00DD60E8"/>
    <w:rsid w:val="00E21A84"/>
    <w:rsid w:val="00E40AED"/>
    <w:rsid w:val="00E4442E"/>
    <w:rsid w:val="00E44BED"/>
    <w:rsid w:val="00E45565"/>
    <w:rsid w:val="00E51D67"/>
    <w:rsid w:val="00E604F7"/>
    <w:rsid w:val="00E740B9"/>
    <w:rsid w:val="00E901EF"/>
    <w:rsid w:val="00E91F3A"/>
    <w:rsid w:val="00EC653B"/>
    <w:rsid w:val="00EF3A70"/>
    <w:rsid w:val="00EF72F3"/>
    <w:rsid w:val="00F124B0"/>
    <w:rsid w:val="00F17299"/>
    <w:rsid w:val="00F31675"/>
    <w:rsid w:val="00F403FE"/>
    <w:rsid w:val="00F4710F"/>
    <w:rsid w:val="00F4744C"/>
    <w:rsid w:val="00F5022A"/>
    <w:rsid w:val="00F53C01"/>
    <w:rsid w:val="00F60513"/>
    <w:rsid w:val="00F611DF"/>
    <w:rsid w:val="00F65377"/>
    <w:rsid w:val="00F66500"/>
    <w:rsid w:val="00F678E6"/>
    <w:rsid w:val="00F71461"/>
    <w:rsid w:val="00F80748"/>
    <w:rsid w:val="00F82FDB"/>
    <w:rsid w:val="00F97466"/>
    <w:rsid w:val="00FA2C9B"/>
    <w:rsid w:val="00FB2D30"/>
    <w:rsid w:val="00FB5BC3"/>
    <w:rsid w:val="00FC4776"/>
    <w:rsid w:val="00FC7522"/>
    <w:rsid w:val="00FE5CA7"/>
    <w:rsid w:val="00FF3033"/>
    <w:rsid w:val="00FF3592"/>
    <w:rsid w:val="00FF57C7"/>
    <w:rsid w:val="00FF5C82"/>
    <w:rsid w:val="48958156"/>
    <w:rsid w:val="5219F469"/>
    <w:rsid w:val="7643D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C7E6505"/>
  <w15:docId w15:val="{0E11CA09-FBE6-4FE5-914B-7A4432B71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340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18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618D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618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8618D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618DB"/>
  </w:style>
  <w:style w:type="paragraph" w:styleId="Header">
    <w:name w:val="header"/>
    <w:basedOn w:val="Normal"/>
    <w:rsid w:val="008618DB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8618DB"/>
    <w:rPr>
      <w:color w:val="0000FF"/>
      <w:u w:val="single"/>
    </w:rPr>
  </w:style>
  <w:style w:type="character" w:styleId="FollowedHyperlink">
    <w:name w:val="FollowedHyperlink"/>
    <w:basedOn w:val="DefaultParagraphFont"/>
    <w:rsid w:val="008618DB"/>
    <w:rPr>
      <w:color w:val="800080"/>
      <w:u w:val="single"/>
    </w:rPr>
  </w:style>
  <w:style w:type="paragraph" w:styleId="HTMLPreformatted">
    <w:name w:val="HTML Preformatted"/>
    <w:basedOn w:val="Normal"/>
    <w:rsid w:val="008618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CommentReference">
    <w:name w:val="annotation reference"/>
    <w:basedOn w:val="DefaultParagraphFont"/>
    <w:semiHidden/>
    <w:rsid w:val="00EF72F3"/>
    <w:rPr>
      <w:sz w:val="16"/>
      <w:szCs w:val="16"/>
    </w:rPr>
  </w:style>
  <w:style w:type="character" w:customStyle="1" w:styleId="Heading2Char">
    <w:name w:val="Heading 2 Char"/>
    <w:basedOn w:val="DefaultParagraphFont"/>
    <w:rsid w:val="008618DB"/>
    <w:rPr>
      <w:rFonts w:ascii="Arial" w:eastAsia="MS Mincho" w:hAnsi="Arial" w:cs="Arial"/>
      <w:b/>
      <w:bCs/>
      <w:i/>
      <w:iCs/>
      <w:sz w:val="28"/>
      <w:szCs w:val="28"/>
      <w:lang w:val="en-US" w:eastAsia="ja-JP"/>
    </w:rPr>
  </w:style>
  <w:style w:type="paragraph" w:styleId="CommentText">
    <w:name w:val="annotation text"/>
    <w:basedOn w:val="Normal"/>
    <w:semiHidden/>
    <w:rsid w:val="00EF72F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F72F3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410912"/>
    <w:pPr>
      <w:keepLines/>
      <w:spacing w:before="480" w:after="0" w:line="276" w:lineRule="auto"/>
      <w:outlineLvl w:val="9"/>
    </w:pPr>
    <w:rPr>
      <w:rFonts w:ascii="Cambria" w:eastAsia="MS Gothic" w:hAnsi="Cambria" w:cs="Times New Roman"/>
      <w:color w:val="365F91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rsid w:val="00410912"/>
  </w:style>
  <w:style w:type="paragraph" w:customStyle="1" w:styleId="Default">
    <w:name w:val="Default"/>
    <w:rsid w:val="00CD7F9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next w:val="BodyTextFirstIndent"/>
    <w:link w:val="BodyTextChar"/>
    <w:unhideWhenUsed/>
    <w:rsid w:val="00F82FDB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82FDB"/>
    <w:rPr>
      <w:rFonts w:asciiTheme="minorHAnsi" w:eastAsiaTheme="minorEastAsia" w:hAnsiTheme="minorHAnsi" w:cstheme="minorBidi"/>
      <w:sz w:val="22"/>
      <w:szCs w:val="22"/>
    </w:rPr>
  </w:style>
  <w:style w:type="paragraph" w:styleId="BodyTextFirstIndent">
    <w:name w:val="Body Text First Indent"/>
    <w:basedOn w:val="BodyText"/>
    <w:link w:val="BodyTextFirstIndentChar"/>
    <w:unhideWhenUsed/>
    <w:rsid w:val="00F82FDB"/>
    <w:pPr>
      <w:ind w:firstLine="432"/>
    </w:pPr>
  </w:style>
  <w:style w:type="character" w:customStyle="1" w:styleId="BodyTextFirstIndentChar">
    <w:name w:val="Body Text First Indent Char"/>
    <w:basedOn w:val="BodyTextChar"/>
    <w:link w:val="BodyTextFirstIndent"/>
    <w:rsid w:val="00F82FDB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964C06"/>
    <w:pPr>
      <w:ind w:left="720"/>
      <w:contextualSpacing/>
    </w:pPr>
  </w:style>
  <w:style w:type="table" w:styleId="TableGrid">
    <w:name w:val="Table Grid"/>
    <w:basedOn w:val="TableNormal"/>
    <w:uiPriority w:val="39"/>
    <w:rsid w:val="006C4B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semiHidden/>
    <w:unhideWhenUsed/>
    <w:rsid w:val="00236B9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236B92"/>
    <w:rPr>
      <w:rFonts w:ascii="Tahoma" w:hAnsi="Tahoma" w:cs="Tahoma"/>
      <w:sz w:val="16"/>
      <w:szCs w:val="16"/>
    </w:rPr>
  </w:style>
  <w:style w:type="paragraph" w:styleId="TOC2">
    <w:name w:val="toc 2"/>
    <w:basedOn w:val="Normal"/>
    <w:next w:val="Normal"/>
    <w:autoRedefine/>
    <w:uiPriority w:val="39"/>
    <w:unhideWhenUsed/>
    <w:rsid w:val="00887EFF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17010D"/>
    <w:pPr>
      <w:spacing w:after="100"/>
      <w:ind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D20EEC"/>
    <w:rPr>
      <w:rFonts w:ascii="Arial" w:hAnsi="Arial" w:cs="Arial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qFormat/>
    <w:rsid w:val="00E51D67"/>
    <w:pPr>
      <w:spacing w:before="120" w:after="120" w:line="259" w:lineRule="auto"/>
    </w:pPr>
    <w:rPr>
      <w:rFonts w:asciiTheme="minorHAnsi" w:eastAsiaTheme="minorEastAsia" w:hAnsiTheme="minorHAnsi" w:cstheme="minorBidi"/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0340C"/>
  </w:style>
  <w:style w:type="paragraph" w:styleId="NormalWeb">
    <w:name w:val="Normal (Web)"/>
    <w:basedOn w:val="Normal"/>
    <w:uiPriority w:val="99"/>
    <w:unhideWhenUsed/>
    <w:rsid w:val="00662650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Revision">
    <w:name w:val="Revision"/>
    <w:hidden/>
    <w:uiPriority w:val="99"/>
    <w:semiHidden/>
    <w:rsid w:val="00CA3F9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07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FF169FB-FEE3-4594-9C56-9AE95076FD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0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erson, Mark</cp:lastModifiedBy>
  <cp:revision>26</cp:revision>
  <cp:lastPrinted>2024-08-08T19:24:00Z</cp:lastPrinted>
  <dcterms:created xsi:type="dcterms:W3CDTF">2024-07-29T17:16:00Z</dcterms:created>
  <dcterms:modified xsi:type="dcterms:W3CDTF">2024-10-07T13:40:00Z</dcterms:modified>
</cp:coreProperties>
</file>